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95A80" w:rsidRDefault="00895A80" w:rsidP="00895A80">
      <w:pPr>
        <w:pStyle w:val="BodyText"/>
        <w:spacing w:before="66"/>
        <w:ind w:left="120"/>
        <w:rPr>
          <w:rFonts w:cs="Times New Roman"/>
          <w:sz w:val="24"/>
          <w:szCs w:val="24"/>
        </w:rPr>
      </w:pPr>
      <w:r w:rsidRPr="00D25AC0">
        <w:rPr>
          <w:rFonts w:cs="Times New Roman"/>
          <w:sz w:val="24"/>
          <w:szCs w:val="24"/>
        </w:rPr>
        <w:t>FizzBuzz</w:t>
      </w:r>
      <w:r w:rsidRPr="00D25AC0">
        <w:rPr>
          <w:rFonts w:cs="Times New Roman"/>
          <w:spacing w:val="-6"/>
          <w:sz w:val="24"/>
          <w:szCs w:val="24"/>
        </w:rPr>
        <w:t xml:space="preserve"> </w:t>
      </w:r>
      <w:r w:rsidRPr="00D25AC0">
        <w:rPr>
          <w:rFonts w:cs="Times New Roman"/>
          <w:sz w:val="24"/>
          <w:szCs w:val="24"/>
        </w:rPr>
        <w:t>is</w:t>
      </w:r>
      <w:r w:rsidRPr="00D25AC0">
        <w:rPr>
          <w:rFonts w:cs="Times New Roman"/>
          <w:spacing w:val="-5"/>
          <w:sz w:val="24"/>
          <w:szCs w:val="24"/>
        </w:rPr>
        <w:t xml:space="preserve"> </w:t>
      </w:r>
      <w:r w:rsidRPr="00D25AC0">
        <w:rPr>
          <w:rFonts w:cs="Times New Roman"/>
          <w:sz w:val="24"/>
          <w:szCs w:val="24"/>
        </w:rPr>
        <w:t>a</w:t>
      </w:r>
      <w:r w:rsidRPr="00D25AC0">
        <w:rPr>
          <w:rFonts w:cs="Times New Roman"/>
          <w:spacing w:val="-6"/>
          <w:sz w:val="24"/>
          <w:szCs w:val="24"/>
        </w:rPr>
        <w:t xml:space="preserve"> </w:t>
      </w:r>
      <w:r w:rsidRPr="00D25AC0">
        <w:rPr>
          <w:rFonts w:cs="Times New Roman"/>
          <w:sz w:val="24"/>
          <w:szCs w:val="24"/>
        </w:rPr>
        <w:t>classic</w:t>
      </w:r>
      <w:r w:rsidRPr="00D25AC0">
        <w:rPr>
          <w:rFonts w:cs="Times New Roman"/>
          <w:spacing w:val="-5"/>
          <w:sz w:val="24"/>
          <w:szCs w:val="24"/>
        </w:rPr>
        <w:t xml:space="preserve"> </w:t>
      </w:r>
      <w:r w:rsidRPr="00D25AC0">
        <w:rPr>
          <w:rFonts w:cs="Times New Roman"/>
          <w:sz w:val="24"/>
          <w:szCs w:val="24"/>
        </w:rPr>
        <w:t>programming</w:t>
      </w:r>
      <w:r w:rsidRPr="00D25AC0">
        <w:rPr>
          <w:rFonts w:cs="Times New Roman"/>
          <w:spacing w:val="-5"/>
          <w:sz w:val="24"/>
          <w:szCs w:val="24"/>
        </w:rPr>
        <w:t xml:space="preserve"> </w:t>
      </w:r>
      <w:r w:rsidRPr="00D25AC0">
        <w:rPr>
          <w:rFonts w:cs="Times New Roman"/>
          <w:spacing w:val="-1"/>
          <w:sz w:val="24"/>
          <w:szCs w:val="24"/>
        </w:rPr>
        <w:t>exercise.</w:t>
      </w:r>
      <w:r w:rsidRPr="00D25AC0">
        <w:rPr>
          <w:rFonts w:cs="Times New Roman"/>
          <w:spacing w:val="5"/>
          <w:sz w:val="24"/>
          <w:szCs w:val="24"/>
        </w:rPr>
        <w:t xml:space="preserve"> </w:t>
      </w:r>
      <w:r w:rsidRPr="00D25AC0">
        <w:rPr>
          <w:rFonts w:cs="Times New Roman"/>
          <w:sz w:val="24"/>
          <w:szCs w:val="24"/>
        </w:rPr>
        <w:t>Iterate</w:t>
      </w:r>
      <w:r w:rsidRPr="00D25AC0">
        <w:rPr>
          <w:rFonts w:cs="Times New Roman"/>
          <w:spacing w:val="-5"/>
          <w:sz w:val="24"/>
          <w:szCs w:val="24"/>
        </w:rPr>
        <w:t xml:space="preserve"> </w:t>
      </w:r>
      <w:r w:rsidRPr="00D25AC0">
        <w:rPr>
          <w:rFonts w:cs="Times New Roman"/>
          <w:spacing w:val="-2"/>
          <w:sz w:val="24"/>
          <w:szCs w:val="24"/>
        </w:rPr>
        <w:t>over</w:t>
      </w:r>
      <w:r w:rsidRPr="00D25AC0">
        <w:rPr>
          <w:rFonts w:cs="Times New Roman"/>
          <w:spacing w:val="-5"/>
          <w:sz w:val="24"/>
          <w:szCs w:val="24"/>
        </w:rPr>
        <w:t xml:space="preserve"> </w:t>
      </w:r>
      <w:r w:rsidRPr="00D25AC0">
        <w:rPr>
          <w:rFonts w:cs="Times New Roman"/>
          <w:sz w:val="24"/>
          <w:szCs w:val="24"/>
        </w:rPr>
        <w:t>the</w:t>
      </w:r>
      <w:r w:rsidRPr="00D25AC0">
        <w:rPr>
          <w:rFonts w:cs="Times New Roman"/>
          <w:spacing w:val="-6"/>
          <w:sz w:val="24"/>
          <w:szCs w:val="24"/>
        </w:rPr>
        <w:t xml:space="preserve"> </w:t>
      </w:r>
      <w:r w:rsidRPr="00D25AC0">
        <w:rPr>
          <w:rFonts w:cs="Times New Roman"/>
          <w:sz w:val="24"/>
          <w:szCs w:val="24"/>
        </w:rPr>
        <w:t>numbers</w:t>
      </w:r>
      <w:r w:rsidRPr="00D25AC0">
        <w:rPr>
          <w:rFonts w:cs="Times New Roman"/>
          <w:spacing w:val="-5"/>
          <w:sz w:val="24"/>
          <w:szCs w:val="24"/>
        </w:rPr>
        <w:t xml:space="preserve"> </w:t>
      </w:r>
      <w:r w:rsidRPr="00D25AC0">
        <w:rPr>
          <w:rFonts w:cs="Times New Roman"/>
          <w:sz w:val="24"/>
          <w:szCs w:val="24"/>
        </w:rPr>
        <w:t>from</w:t>
      </w:r>
      <w:r w:rsidRPr="00D25AC0">
        <w:rPr>
          <w:rFonts w:cs="Times New Roman"/>
          <w:spacing w:val="-5"/>
          <w:sz w:val="24"/>
          <w:szCs w:val="24"/>
        </w:rPr>
        <w:t xml:space="preserve"> </w:t>
      </w:r>
      <w:r w:rsidRPr="00D25AC0">
        <w:rPr>
          <w:rFonts w:cs="Times New Roman"/>
          <w:sz w:val="24"/>
          <w:szCs w:val="24"/>
        </w:rPr>
        <w:t>0</w:t>
      </w:r>
      <w:r w:rsidRPr="00D25AC0">
        <w:rPr>
          <w:rFonts w:cs="Times New Roman"/>
          <w:spacing w:val="-6"/>
          <w:sz w:val="24"/>
          <w:szCs w:val="24"/>
        </w:rPr>
        <w:t xml:space="preserve"> </w:t>
      </w:r>
      <w:r w:rsidRPr="00D25AC0">
        <w:rPr>
          <w:rFonts w:cs="Times New Roman"/>
          <w:sz w:val="24"/>
          <w:szCs w:val="24"/>
        </w:rPr>
        <w:t>to</w:t>
      </w:r>
      <w:r w:rsidRPr="00D25AC0">
        <w:rPr>
          <w:rFonts w:cs="Times New Roman"/>
          <w:spacing w:val="-5"/>
          <w:sz w:val="24"/>
          <w:szCs w:val="24"/>
        </w:rPr>
        <w:t xml:space="preserve"> </w:t>
      </w:r>
      <w:r w:rsidRPr="00D25AC0">
        <w:rPr>
          <w:rFonts w:cs="Times New Roman"/>
          <w:sz w:val="24"/>
          <w:szCs w:val="24"/>
        </w:rPr>
        <w:t>99</w:t>
      </w:r>
      <w:r w:rsidRPr="00D25AC0">
        <w:rPr>
          <w:rFonts w:cs="Times New Roman"/>
          <w:spacing w:val="-5"/>
          <w:sz w:val="24"/>
          <w:szCs w:val="24"/>
        </w:rPr>
        <w:t xml:space="preserve"> </w:t>
      </w:r>
      <w:r w:rsidRPr="00D25AC0">
        <w:rPr>
          <w:rFonts w:cs="Times New Roman"/>
          <w:sz w:val="24"/>
          <w:szCs w:val="24"/>
        </w:rPr>
        <w:t>and</w:t>
      </w:r>
      <w:r w:rsidRPr="00D25AC0">
        <w:rPr>
          <w:rFonts w:cs="Times New Roman"/>
          <w:spacing w:val="-6"/>
          <w:sz w:val="24"/>
          <w:szCs w:val="24"/>
        </w:rPr>
        <w:t xml:space="preserve"> </w:t>
      </w:r>
      <w:r w:rsidRPr="00D25AC0">
        <w:rPr>
          <w:rFonts w:cs="Times New Roman"/>
          <w:sz w:val="24"/>
          <w:szCs w:val="24"/>
        </w:rPr>
        <w:t>for</w:t>
      </w:r>
      <w:r w:rsidRPr="00D25AC0">
        <w:rPr>
          <w:rFonts w:cs="Times New Roman"/>
          <w:spacing w:val="-5"/>
          <w:sz w:val="24"/>
          <w:szCs w:val="24"/>
        </w:rPr>
        <w:t xml:space="preserve"> </w:t>
      </w:r>
      <w:r w:rsidRPr="00D25AC0">
        <w:rPr>
          <w:rFonts w:cs="Times New Roman"/>
          <w:sz w:val="24"/>
          <w:szCs w:val="24"/>
        </w:rPr>
        <w:t>each</w:t>
      </w:r>
      <w:r w:rsidRPr="00D25AC0">
        <w:rPr>
          <w:rFonts w:cs="Times New Roman"/>
          <w:spacing w:val="-6"/>
          <w:sz w:val="24"/>
          <w:szCs w:val="24"/>
        </w:rPr>
        <w:t xml:space="preserve"> </w:t>
      </w:r>
      <w:r w:rsidRPr="00D25AC0">
        <w:rPr>
          <w:rFonts w:cs="Times New Roman"/>
          <w:sz w:val="24"/>
          <w:szCs w:val="24"/>
        </w:rPr>
        <w:t>number:</w:t>
      </w:r>
    </w:p>
    <w:p w:rsidR="00895A80" w:rsidRPr="00D25AC0" w:rsidRDefault="00895A80" w:rsidP="00895A80">
      <w:pPr>
        <w:pStyle w:val="BodyText"/>
        <w:spacing w:before="66"/>
        <w:ind w:left="120"/>
        <w:rPr>
          <w:rFonts w:cs="Times New Roman"/>
          <w:sz w:val="24"/>
          <w:szCs w:val="24"/>
        </w:rPr>
      </w:pPr>
    </w:p>
    <w:p w:rsidR="00895A80" w:rsidRPr="00D25AC0" w:rsidRDefault="00895A80" w:rsidP="00895A80">
      <w:pPr>
        <w:pStyle w:val="BodyText"/>
        <w:numPr>
          <w:ilvl w:val="0"/>
          <w:numId w:val="1"/>
        </w:numPr>
        <w:tabs>
          <w:tab w:val="left" w:pos="619"/>
        </w:tabs>
        <w:spacing w:before="0"/>
        <w:rPr>
          <w:rFonts w:cs="Times New Roman"/>
          <w:sz w:val="24"/>
          <w:szCs w:val="24"/>
        </w:rPr>
      </w:pPr>
      <w:r w:rsidRPr="00D25AC0">
        <w:rPr>
          <w:rFonts w:cs="Times New Roman"/>
          <w:sz w:val="24"/>
          <w:szCs w:val="24"/>
        </w:rPr>
        <w:t>If</w:t>
      </w:r>
      <w:r w:rsidRPr="00D25AC0">
        <w:rPr>
          <w:rFonts w:cs="Times New Roman"/>
          <w:spacing w:val="-5"/>
          <w:sz w:val="24"/>
          <w:szCs w:val="24"/>
        </w:rPr>
        <w:t xml:space="preserve"> </w:t>
      </w:r>
      <w:r w:rsidRPr="00D25AC0">
        <w:rPr>
          <w:rFonts w:cs="Times New Roman"/>
          <w:sz w:val="24"/>
          <w:szCs w:val="24"/>
        </w:rPr>
        <w:t>the</w:t>
      </w:r>
      <w:r w:rsidRPr="00D25AC0">
        <w:rPr>
          <w:rFonts w:cs="Times New Roman"/>
          <w:spacing w:val="-5"/>
          <w:sz w:val="24"/>
          <w:szCs w:val="24"/>
        </w:rPr>
        <w:t xml:space="preserve"> </w:t>
      </w:r>
      <w:r w:rsidRPr="00D25AC0">
        <w:rPr>
          <w:rFonts w:cs="Times New Roman"/>
          <w:sz w:val="24"/>
          <w:szCs w:val="24"/>
        </w:rPr>
        <w:t>number</w:t>
      </w:r>
      <w:r w:rsidRPr="00D25AC0">
        <w:rPr>
          <w:rFonts w:cs="Times New Roman"/>
          <w:spacing w:val="-4"/>
          <w:sz w:val="24"/>
          <w:szCs w:val="24"/>
        </w:rPr>
        <w:t xml:space="preserve"> </w:t>
      </w:r>
      <w:r w:rsidRPr="00D25AC0">
        <w:rPr>
          <w:rFonts w:cs="Times New Roman"/>
          <w:sz w:val="24"/>
          <w:szCs w:val="24"/>
        </w:rPr>
        <w:t>is</w:t>
      </w:r>
      <w:r w:rsidRPr="00D25AC0">
        <w:rPr>
          <w:rFonts w:cs="Times New Roman"/>
          <w:spacing w:val="-5"/>
          <w:sz w:val="24"/>
          <w:szCs w:val="24"/>
        </w:rPr>
        <w:t xml:space="preserve"> </w:t>
      </w:r>
      <w:r w:rsidRPr="00D25AC0">
        <w:rPr>
          <w:rFonts w:cs="Times New Roman"/>
          <w:spacing w:val="-1"/>
          <w:sz w:val="24"/>
          <w:szCs w:val="24"/>
        </w:rPr>
        <w:t>divisible</w:t>
      </w:r>
      <w:r>
        <w:rPr>
          <w:rFonts w:cs="Times New Roman"/>
          <w:spacing w:val="-1"/>
          <w:sz w:val="24"/>
          <w:szCs w:val="24"/>
        </w:rPr>
        <w:t xml:space="preserve"> only</w:t>
      </w:r>
      <w:r w:rsidRPr="00D25AC0">
        <w:rPr>
          <w:rFonts w:cs="Times New Roman"/>
          <w:spacing w:val="-5"/>
          <w:sz w:val="24"/>
          <w:szCs w:val="24"/>
        </w:rPr>
        <w:t xml:space="preserve"> </w:t>
      </w:r>
      <w:r w:rsidRPr="00D25AC0">
        <w:rPr>
          <w:rFonts w:cs="Times New Roman"/>
          <w:sz w:val="24"/>
          <w:szCs w:val="24"/>
        </w:rPr>
        <w:t>by</w:t>
      </w:r>
      <w:r w:rsidRPr="00D25AC0">
        <w:rPr>
          <w:rFonts w:cs="Times New Roman"/>
          <w:spacing w:val="-4"/>
          <w:sz w:val="24"/>
          <w:szCs w:val="24"/>
        </w:rPr>
        <w:t xml:space="preserve"> </w:t>
      </w:r>
      <w:r w:rsidRPr="00D25AC0">
        <w:rPr>
          <w:rFonts w:cs="Times New Roman"/>
          <w:sz w:val="24"/>
          <w:szCs w:val="24"/>
        </w:rPr>
        <w:t>3,</w:t>
      </w:r>
      <w:r w:rsidRPr="00D25AC0">
        <w:rPr>
          <w:rFonts w:cs="Times New Roman"/>
          <w:spacing w:val="-5"/>
          <w:sz w:val="24"/>
          <w:szCs w:val="24"/>
        </w:rPr>
        <w:t xml:space="preserve"> </w:t>
      </w:r>
      <w:r w:rsidRPr="00D25AC0">
        <w:rPr>
          <w:rFonts w:cs="Times New Roman"/>
          <w:sz w:val="24"/>
          <w:szCs w:val="24"/>
        </w:rPr>
        <w:t>print</w:t>
      </w:r>
      <w:r w:rsidRPr="00D25AC0">
        <w:rPr>
          <w:rFonts w:cs="Times New Roman"/>
          <w:spacing w:val="-4"/>
          <w:sz w:val="24"/>
          <w:szCs w:val="24"/>
        </w:rPr>
        <w:t xml:space="preserve"> </w:t>
      </w:r>
      <w:r w:rsidRPr="00D25AC0">
        <w:rPr>
          <w:rFonts w:cs="Times New Roman"/>
          <w:sz w:val="24"/>
          <w:szCs w:val="24"/>
        </w:rPr>
        <w:t>Fizz</w:t>
      </w:r>
      <w:r>
        <w:rPr>
          <w:rFonts w:cs="Times New Roman"/>
          <w:sz w:val="24"/>
          <w:szCs w:val="24"/>
        </w:rPr>
        <w:t>, and add the number to a list (all numbers from this step should be stored in the same list).</w:t>
      </w:r>
    </w:p>
    <w:p w:rsidR="00895A80" w:rsidRPr="00D25AC0" w:rsidRDefault="00895A80" w:rsidP="00895A80">
      <w:pPr>
        <w:pStyle w:val="BodyText"/>
        <w:numPr>
          <w:ilvl w:val="0"/>
          <w:numId w:val="1"/>
        </w:numPr>
        <w:tabs>
          <w:tab w:val="left" w:pos="619"/>
        </w:tabs>
        <w:spacing w:before="0"/>
        <w:rPr>
          <w:rFonts w:cs="Times New Roman"/>
          <w:sz w:val="24"/>
          <w:szCs w:val="24"/>
        </w:rPr>
      </w:pPr>
      <w:r w:rsidRPr="008E1146">
        <w:rPr>
          <w:rFonts w:cs="Times New Roman"/>
          <w:sz w:val="24"/>
          <w:szCs w:val="24"/>
        </w:rPr>
        <w:t>If</w:t>
      </w:r>
      <w:r w:rsidRPr="008E1146">
        <w:rPr>
          <w:rFonts w:cs="Times New Roman"/>
          <w:spacing w:val="-5"/>
          <w:sz w:val="24"/>
          <w:szCs w:val="24"/>
        </w:rPr>
        <w:t xml:space="preserve"> </w:t>
      </w:r>
      <w:r w:rsidRPr="008E1146">
        <w:rPr>
          <w:rFonts w:cs="Times New Roman"/>
          <w:sz w:val="24"/>
          <w:szCs w:val="24"/>
        </w:rPr>
        <w:t>the</w:t>
      </w:r>
      <w:r w:rsidRPr="008E1146">
        <w:rPr>
          <w:rFonts w:cs="Times New Roman"/>
          <w:spacing w:val="-5"/>
          <w:sz w:val="24"/>
          <w:szCs w:val="24"/>
        </w:rPr>
        <w:t xml:space="preserve"> </w:t>
      </w:r>
      <w:r w:rsidRPr="008E1146">
        <w:rPr>
          <w:rFonts w:cs="Times New Roman"/>
          <w:sz w:val="24"/>
          <w:szCs w:val="24"/>
        </w:rPr>
        <w:t>number</w:t>
      </w:r>
      <w:r w:rsidRPr="008E1146">
        <w:rPr>
          <w:rFonts w:cs="Times New Roman"/>
          <w:spacing w:val="-5"/>
          <w:sz w:val="24"/>
          <w:szCs w:val="24"/>
        </w:rPr>
        <w:t xml:space="preserve"> </w:t>
      </w:r>
      <w:r w:rsidRPr="008E1146">
        <w:rPr>
          <w:rFonts w:cs="Times New Roman"/>
          <w:sz w:val="24"/>
          <w:szCs w:val="24"/>
        </w:rPr>
        <w:t>is</w:t>
      </w:r>
      <w:r w:rsidRPr="008E1146">
        <w:rPr>
          <w:rFonts w:cs="Times New Roman"/>
          <w:spacing w:val="-4"/>
          <w:sz w:val="24"/>
          <w:szCs w:val="24"/>
        </w:rPr>
        <w:t xml:space="preserve"> </w:t>
      </w:r>
      <w:r w:rsidRPr="008E1146">
        <w:rPr>
          <w:rFonts w:cs="Times New Roman"/>
          <w:spacing w:val="-1"/>
          <w:sz w:val="24"/>
          <w:szCs w:val="24"/>
        </w:rPr>
        <w:t>divisible</w:t>
      </w:r>
      <w:r>
        <w:rPr>
          <w:rFonts w:cs="Times New Roman"/>
          <w:spacing w:val="-1"/>
          <w:sz w:val="24"/>
          <w:szCs w:val="24"/>
        </w:rPr>
        <w:t xml:space="preserve"> only</w:t>
      </w:r>
      <w:r w:rsidRPr="008E1146">
        <w:rPr>
          <w:rFonts w:cs="Times New Roman"/>
          <w:spacing w:val="-5"/>
          <w:sz w:val="24"/>
          <w:szCs w:val="24"/>
        </w:rPr>
        <w:t xml:space="preserve"> </w:t>
      </w:r>
      <w:r w:rsidRPr="008E1146">
        <w:rPr>
          <w:rFonts w:cs="Times New Roman"/>
          <w:sz w:val="24"/>
          <w:szCs w:val="24"/>
        </w:rPr>
        <w:t>by</w:t>
      </w:r>
      <w:r w:rsidRPr="008E1146">
        <w:rPr>
          <w:rFonts w:cs="Times New Roman"/>
          <w:spacing w:val="-5"/>
          <w:sz w:val="24"/>
          <w:szCs w:val="24"/>
        </w:rPr>
        <w:t xml:space="preserve"> </w:t>
      </w:r>
      <w:r w:rsidRPr="008E1146">
        <w:rPr>
          <w:rFonts w:cs="Times New Roman"/>
          <w:sz w:val="24"/>
          <w:szCs w:val="24"/>
        </w:rPr>
        <w:t>5,</w:t>
      </w:r>
      <w:r w:rsidRPr="008E1146">
        <w:rPr>
          <w:rFonts w:cs="Times New Roman"/>
          <w:spacing w:val="-4"/>
          <w:sz w:val="24"/>
          <w:szCs w:val="24"/>
        </w:rPr>
        <w:t xml:space="preserve"> </w:t>
      </w:r>
      <w:r w:rsidRPr="008E1146">
        <w:rPr>
          <w:rFonts w:cs="Times New Roman"/>
          <w:sz w:val="24"/>
          <w:szCs w:val="24"/>
        </w:rPr>
        <w:t>print</w:t>
      </w:r>
      <w:r w:rsidRPr="008E1146">
        <w:rPr>
          <w:rFonts w:cs="Times New Roman"/>
          <w:spacing w:val="-5"/>
          <w:sz w:val="24"/>
          <w:szCs w:val="24"/>
        </w:rPr>
        <w:t xml:space="preserve"> </w:t>
      </w:r>
      <w:r w:rsidRPr="008E1146">
        <w:rPr>
          <w:rFonts w:cs="Times New Roman"/>
          <w:sz w:val="24"/>
          <w:szCs w:val="24"/>
        </w:rPr>
        <w:t xml:space="preserve">Buzz, and </w:t>
      </w:r>
      <w:r>
        <w:rPr>
          <w:rFonts w:cs="Times New Roman"/>
          <w:sz w:val="24"/>
          <w:szCs w:val="24"/>
        </w:rPr>
        <w:t>add the number to a list (all numbers from this step should be stored in the same list).</w:t>
      </w:r>
    </w:p>
    <w:p w:rsidR="00895A80" w:rsidRPr="00D25AC0" w:rsidRDefault="00895A80" w:rsidP="00895A80">
      <w:pPr>
        <w:pStyle w:val="BodyText"/>
        <w:numPr>
          <w:ilvl w:val="0"/>
          <w:numId w:val="1"/>
        </w:numPr>
        <w:tabs>
          <w:tab w:val="left" w:pos="619"/>
        </w:tabs>
        <w:spacing w:before="0"/>
        <w:rPr>
          <w:rFonts w:cs="Times New Roman"/>
          <w:sz w:val="24"/>
          <w:szCs w:val="24"/>
        </w:rPr>
      </w:pPr>
      <w:r w:rsidRPr="008E1146">
        <w:rPr>
          <w:rFonts w:cs="Times New Roman"/>
          <w:sz w:val="24"/>
          <w:szCs w:val="24"/>
        </w:rPr>
        <w:t>If</w:t>
      </w:r>
      <w:r w:rsidRPr="008E1146">
        <w:rPr>
          <w:rFonts w:cs="Times New Roman"/>
          <w:spacing w:val="-5"/>
          <w:sz w:val="24"/>
          <w:szCs w:val="24"/>
        </w:rPr>
        <w:t xml:space="preserve"> </w:t>
      </w:r>
      <w:r w:rsidRPr="008E1146">
        <w:rPr>
          <w:rFonts w:cs="Times New Roman"/>
          <w:sz w:val="24"/>
          <w:szCs w:val="24"/>
        </w:rPr>
        <w:t>the</w:t>
      </w:r>
      <w:r w:rsidRPr="008E1146">
        <w:rPr>
          <w:rFonts w:cs="Times New Roman"/>
          <w:spacing w:val="-4"/>
          <w:sz w:val="24"/>
          <w:szCs w:val="24"/>
        </w:rPr>
        <w:t xml:space="preserve"> </w:t>
      </w:r>
      <w:r w:rsidRPr="008E1146">
        <w:rPr>
          <w:rFonts w:cs="Times New Roman"/>
          <w:sz w:val="24"/>
          <w:szCs w:val="24"/>
        </w:rPr>
        <w:t>number</w:t>
      </w:r>
      <w:r w:rsidRPr="008E1146">
        <w:rPr>
          <w:rFonts w:cs="Times New Roman"/>
          <w:spacing w:val="-5"/>
          <w:sz w:val="24"/>
          <w:szCs w:val="24"/>
        </w:rPr>
        <w:t xml:space="preserve"> </w:t>
      </w:r>
      <w:r w:rsidRPr="008E1146">
        <w:rPr>
          <w:rFonts w:cs="Times New Roman"/>
          <w:sz w:val="24"/>
          <w:szCs w:val="24"/>
        </w:rPr>
        <w:t>is</w:t>
      </w:r>
      <w:r w:rsidRPr="008E1146">
        <w:rPr>
          <w:rFonts w:cs="Times New Roman"/>
          <w:spacing w:val="-4"/>
          <w:sz w:val="24"/>
          <w:szCs w:val="24"/>
        </w:rPr>
        <w:t xml:space="preserve"> </w:t>
      </w:r>
      <w:r w:rsidRPr="008E1146">
        <w:rPr>
          <w:rFonts w:cs="Times New Roman"/>
          <w:spacing w:val="-1"/>
          <w:sz w:val="24"/>
          <w:szCs w:val="24"/>
        </w:rPr>
        <w:t>divisible</w:t>
      </w:r>
      <w:r w:rsidRPr="008E1146">
        <w:rPr>
          <w:rFonts w:cs="Times New Roman"/>
          <w:spacing w:val="-4"/>
          <w:sz w:val="24"/>
          <w:szCs w:val="24"/>
        </w:rPr>
        <w:t xml:space="preserve"> </w:t>
      </w:r>
      <w:r w:rsidRPr="008E1146">
        <w:rPr>
          <w:rFonts w:cs="Times New Roman"/>
          <w:sz w:val="24"/>
          <w:szCs w:val="24"/>
        </w:rPr>
        <w:t>by</w:t>
      </w:r>
      <w:r w:rsidRPr="008E1146">
        <w:rPr>
          <w:rFonts w:cs="Times New Roman"/>
          <w:spacing w:val="-5"/>
          <w:sz w:val="24"/>
          <w:szCs w:val="24"/>
        </w:rPr>
        <w:t xml:space="preserve"> </w:t>
      </w:r>
      <w:r w:rsidRPr="008E1146">
        <w:rPr>
          <w:rFonts w:cs="Times New Roman"/>
          <w:sz w:val="24"/>
          <w:szCs w:val="24"/>
        </w:rPr>
        <w:t>both</w:t>
      </w:r>
      <w:r w:rsidRPr="008E1146">
        <w:rPr>
          <w:rFonts w:cs="Times New Roman"/>
          <w:spacing w:val="-4"/>
          <w:sz w:val="24"/>
          <w:szCs w:val="24"/>
        </w:rPr>
        <w:t xml:space="preserve"> </w:t>
      </w:r>
      <w:r w:rsidRPr="008E1146">
        <w:rPr>
          <w:rFonts w:cs="Times New Roman"/>
          <w:sz w:val="24"/>
          <w:szCs w:val="24"/>
        </w:rPr>
        <w:t>3</w:t>
      </w:r>
      <w:r w:rsidRPr="008E1146">
        <w:rPr>
          <w:rFonts w:cs="Times New Roman"/>
          <w:spacing w:val="-4"/>
          <w:sz w:val="24"/>
          <w:szCs w:val="24"/>
        </w:rPr>
        <w:t xml:space="preserve"> </w:t>
      </w:r>
      <w:r w:rsidRPr="008E1146">
        <w:rPr>
          <w:rFonts w:cs="Times New Roman"/>
          <w:sz w:val="24"/>
          <w:szCs w:val="24"/>
        </w:rPr>
        <w:t>and</w:t>
      </w:r>
      <w:r w:rsidRPr="008E1146">
        <w:rPr>
          <w:rFonts w:cs="Times New Roman"/>
          <w:spacing w:val="-5"/>
          <w:sz w:val="24"/>
          <w:szCs w:val="24"/>
        </w:rPr>
        <w:t xml:space="preserve"> </w:t>
      </w:r>
      <w:r w:rsidRPr="008E1146">
        <w:rPr>
          <w:rFonts w:cs="Times New Roman"/>
          <w:sz w:val="24"/>
          <w:szCs w:val="24"/>
        </w:rPr>
        <w:t>5,</w:t>
      </w:r>
      <w:r w:rsidRPr="008E1146">
        <w:rPr>
          <w:rFonts w:cs="Times New Roman"/>
          <w:spacing w:val="-4"/>
          <w:sz w:val="24"/>
          <w:szCs w:val="24"/>
        </w:rPr>
        <w:t xml:space="preserve"> </w:t>
      </w:r>
      <w:r w:rsidRPr="008E1146">
        <w:rPr>
          <w:rFonts w:cs="Times New Roman"/>
          <w:sz w:val="24"/>
          <w:szCs w:val="24"/>
        </w:rPr>
        <w:t>print</w:t>
      </w:r>
      <w:r w:rsidRPr="008E1146">
        <w:rPr>
          <w:rFonts w:cs="Times New Roman"/>
          <w:spacing w:val="-5"/>
          <w:sz w:val="24"/>
          <w:szCs w:val="24"/>
        </w:rPr>
        <w:t xml:space="preserve"> </w:t>
      </w:r>
      <w:r w:rsidRPr="008E1146">
        <w:rPr>
          <w:rFonts w:cs="Times New Roman"/>
          <w:sz w:val="24"/>
          <w:szCs w:val="24"/>
        </w:rPr>
        <w:t>Fizz</w:t>
      </w:r>
      <w:r w:rsidRPr="008E1146">
        <w:rPr>
          <w:rFonts w:cs="Times New Roman"/>
          <w:spacing w:val="-4"/>
          <w:sz w:val="24"/>
          <w:szCs w:val="24"/>
        </w:rPr>
        <w:t xml:space="preserve"> </w:t>
      </w:r>
      <w:r w:rsidRPr="008E1146">
        <w:rPr>
          <w:rFonts w:cs="Times New Roman"/>
          <w:sz w:val="24"/>
          <w:szCs w:val="24"/>
        </w:rPr>
        <w:t xml:space="preserve">Buzz, and </w:t>
      </w:r>
      <w:r>
        <w:rPr>
          <w:rFonts w:cs="Times New Roman"/>
          <w:sz w:val="24"/>
          <w:szCs w:val="24"/>
        </w:rPr>
        <w:t>add the number to a list (all numbers from this step should be stored in the same list).</w:t>
      </w:r>
    </w:p>
    <w:p w:rsidR="00895A80" w:rsidRPr="008E1146" w:rsidRDefault="00895A80" w:rsidP="00895A80">
      <w:pPr>
        <w:pStyle w:val="BodyText"/>
        <w:numPr>
          <w:ilvl w:val="0"/>
          <w:numId w:val="1"/>
        </w:numPr>
        <w:tabs>
          <w:tab w:val="left" w:pos="619"/>
        </w:tabs>
        <w:spacing w:before="0"/>
        <w:rPr>
          <w:rFonts w:cs="Times New Roman"/>
          <w:sz w:val="24"/>
          <w:szCs w:val="24"/>
        </w:rPr>
      </w:pPr>
      <w:r w:rsidRPr="008E1146">
        <w:rPr>
          <w:rFonts w:cs="Times New Roman"/>
          <w:sz w:val="24"/>
          <w:szCs w:val="24"/>
        </w:rPr>
        <w:t>Finally</w:t>
      </w:r>
      <w:r>
        <w:rPr>
          <w:rFonts w:cs="Times New Roman"/>
          <w:sz w:val="24"/>
          <w:szCs w:val="24"/>
        </w:rPr>
        <w:t>,</w:t>
      </w:r>
      <w:r w:rsidRPr="008E1146">
        <w:rPr>
          <w:rFonts w:cs="Times New Roman"/>
          <w:sz w:val="24"/>
          <w:szCs w:val="24"/>
        </w:rPr>
        <w:t xml:space="preserve"> print all the three lists</w:t>
      </w:r>
    </w:p>
    <w:p w:rsidR="00895A80" w:rsidRDefault="00895A80" w:rsidP="00895A80">
      <w:pPr>
        <w:pStyle w:val="BodyText"/>
        <w:ind w:left="120"/>
        <w:rPr>
          <w:rFonts w:cs="Times New Roman"/>
          <w:b/>
          <w:sz w:val="24"/>
          <w:szCs w:val="24"/>
        </w:rPr>
      </w:pPr>
    </w:p>
    <w:p w:rsidR="00895A80" w:rsidRPr="00D25AC0" w:rsidRDefault="00895A80" w:rsidP="00895A80">
      <w:pPr>
        <w:pStyle w:val="BodyText"/>
        <w:ind w:left="120"/>
        <w:rPr>
          <w:rFonts w:cs="Times New Roman"/>
          <w:sz w:val="24"/>
          <w:szCs w:val="24"/>
        </w:rPr>
      </w:pPr>
      <w:r w:rsidRPr="00D25AC0">
        <w:rPr>
          <w:rFonts w:cs="Times New Roman"/>
          <w:b/>
          <w:sz w:val="24"/>
          <w:szCs w:val="24"/>
        </w:rPr>
        <w:t>Hint</w:t>
      </w:r>
      <w:r>
        <w:rPr>
          <w:rFonts w:cs="Times New Roman"/>
          <w:b/>
          <w:sz w:val="24"/>
          <w:szCs w:val="24"/>
        </w:rPr>
        <w:t>1</w:t>
      </w:r>
      <w:r w:rsidRPr="00D25AC0">
        <w:rPr>
          <w:rFonts w:cs="Times New Roman"/>
          <w:b/>
          <w:sz w:val="24"/>
          <w:szCs w:val="24"/>
        </w:rPr>
        <w:t>:</w:t>
      </w:r>
      <w:r w:rsidRPr="00D25AC0">
        <w:rPr>
          <w:rFonts w:cs="Times New Roman"/>
          <w:b/>
          <w:spacing w:val="5"/>
          <w:sz w:val="24"/>
          <w:szCs w:val="24"/>
        </w:rPr>
        <w:t xml:space="preserve"> </w:t>
      </w:r>
      <w:r w:rsidRPr="00D25AC0">
        <w:rPr>
          <w:rFonts w:cs="Times New Roman"/>
          <w:sz w:val="24"/>
          <w:szCs w:val="24"/>
        </w:rPr>
        <w:t>The</w:t>
      </w:r>
      <w:r w:rsidRPr="00D25AC0">
        <w:rPr>
          <w:rFonts w:cs="Times New Roman"/>
          <w:spacing w:val="-6"/>
          <w:sz w:val="24"/>
          <w:szCs w:val="24"/>
        </w:rPr>
        <w:t xml:space="preserve"> </w:t>
      </w:r>
      <w:r w:rsidRPr="00D25AC0">
        <w:rPr>
          <w:rFonts w:cs="Times New Roman"/>
          <w:sz w:val="24"/>
          <w:szCs w:val="24"/>
        </w:rPr>
        <w:t>modulo</w:t>
      </w:r>
      <w:r w:rsidRPr="00D25AC0">
        <w:rPr>
          <w:rFonts w:cs="Times New Roman"/>
          <w:spacing w:val="-5"/>
          <w:sz w:val="24"/>
          <w:szCs w:val="24"/>
        </w:rPr>
        <w:t xml:space="preserve"> </w:t>
      </w:r>
      <w:r w:rsidRPr="00D25AC0">
        <w:rPr>
          <w:rFonts w:cs="Times New Roman"/>
          <w:sz w:val="24"/>
          <w:szCs w:val="24"/>
        </w:rPr>
        <w:t>operator</w:t>
      </w:r>
      <w:r w:rsidRPr="00D25AC0">
        <w:rPr>
          <w:rFonts w:cs="Times New Roman"/>
          <w:spacing w:val="-6"/>
          <w:sz w:val="24"/>
          <w:szCs w:val="24"/>
        </w:rPr>
        <w:t xml:space="preserve"> </w:t>
      </w:r>
      <w:r w:rsidRPr="00D25AC0">
        <w:rPr>
          <w:rFonts w:cs="Times New Roman"/>
          <w:sz w:val="24"/>
          <w:szCs w:val="24"/>
        </w:rPr>
        <w:t>which</w:t>
      </w:r>
      <w:r w:rsidRPr="00D25AC0">
        <w:rPr>
          <w:rFonts w:cs="Times New Roman"/>
          <w:spacing w:val="-5"/>
          <w:sz w:val="24"/>
          <w:szCs w:val="24"/>
        </w:rPr>
        <w:t xml:space="preserve"> </w:t>
      </w:r>
      <w:r w:rsidRPr="00D25AC0">
        <w:rPr>
          <w:rFonts w:cs="Times New Roman"/>
          <w:spacing w:val="-2"/>
          <w:sz w:val="24"/>
          <w:szCs w:val="24"/>
        </w:rPr>
        <w:t>gives</w:t>
      </w:r>
      <w:r w:rsidRPr="00D25AC0">
        <w:rPr>
          <w:rFonts w:cs="Times New Roman"/>
          <w:spacing w:val="-6"/>
          <w:sz w:val="24"/>
          <w:szCs w:val="24"/>
        </w:rPr>
        <w:t xml:space="preserve"> </w:t>
      </w:r>
      <w:r w:rsidRPr="00D25AC0">
        <w:rPr>
          <w:rFonts w:cs="Times New Roman"/>
          <w:sz w:val="24"/>
          <w:szCs w:val="24"/>
        </w:rPr>
        <w:t>you</w:t>
      </w:r>
      <w:r w:rsidRPr="00D25AC0">
        <w:rPr>
          <w:rFonts w:cs="Times New Roman"/>
          <w:spacing w:val="-5"/>
          <w:sz w:val="24"/>
          <w:szCs w:val="24"/>
        </w:rPr>
        <w:t xml:space="preserve"> </w:t>
      </w:r>
      <w:r w:rsidRPr="00D25AC0">
        <w:rPr>
          <w:rFonts w:cs="Times New Roman"/>
          <w:sz w:val="24"/>
          <w:szCs w:val="24"/>
        </w:rPr>
        <w:t>a</w:t>
      </w:r>
      <w:r w:rsidRPr="00D25AC0">
        <w:rPr>
          <w:rFonts w:cs="Times New Roman"/>
          <w:spacing w:val="-6"/>
          <w:sz w:val="24"/>
          <w:szCs w:val="24"/>
        </w:rPr>
        <w:t xml:space="preserve"> </w:t>
      </w:r>
      <w:r w:rsidRPr="00D25AC0">
        <w:rPr>
          <w:rFonts w:cs="Times New Roman"/>
          <w:sz w:val="24"/>
          <w:szCs w:val="24"/>
        </w:rPr>
        <w:t>remainder</w:t>
      </w:r>
      <w:r w:rsidRPr="00D25AC0">
        <w:rPr>
          <w:rFonts w:cs="Times New Roman"/>
          <w:spacing w:val="-5"/>
          <w:sz w:val="24"/>
          <w:szCs w:val="24"/>
        </w:rPr>
        <w:t xml:space="preserve"> </w:t>
      </w:r>
      <w:r w:rsidRPr="00D25AC0">
        <w:rPr>
          <w:rFonts w:cs="Times New Roman"/>
          <w:sz w:val="24"/>
          <w:szCs w:val="24"/>
        </w:rPr>
        <w:t>is</w:t>
      </w:r>
      <w:r w:rsidRPr="00D25AC0">
        <w:rPr>
          <w:rFonts w:cs="Times New Roman"/>
          <w:spacing w:val="-6"/>
          <w:sz w:val="24"/>
          <w:szCs w:val="24"/>
        </w:rPr>
        <w:t xml:space="preserve"> </w:t>
      </w:r>
      <w:r w:rsidRPr="00D25AC0">
        <w:rPr>
          <w:rFonts w:cs="Times New Roman"/>
          <w:sz w:val="24"/>
          <w:szCs w:val="24"/>
        </w:rPr>
        <w:t>the</w:t>
      </w:r>
      <w:r w:rsidRPr="00D25AC0">
        <w:rPr>
          <w:rFonts w:cs="Times New Roman"/>
          <w:spacing w:val="-5"/>
          <w:sz w:val="24"/>
          <w:szCs w:val="24"/>
        </w:rPr>
        <w:t xml:space="preserve"> </w:t>
      </w:r>
      <w:r w:rsidRPr="00D25AC0">
        <w:rPr>
          <w:rFonts w:cs="Times New Roman"/>
          <w:sz w:val="24"/>
          <w:szCs w:val="24"/>
        </w:rPr>
        <w:t>percentage</w:t>
      </w:r>
      <w:r w:rsidRPr="00D25AC0">
        <w:rPr>
          <w:rFonts w:cs="Times New Roman"/>
          <w:spacing w:val="-6"/>
          <w:sz w:val="24"/>
          <w:szCs w:val="24"/>
        </w:rPr>
        <w:t xml:space="preserve"> </w:t>
      </w:r>
      <w:r w:rsidRPr="00D25AC0">
        <w:rPr>
          <w:rFonts w:cs="Times New Roman"/>
          <w:sz w:val="24"/>
          <w:szCs w:val="24"/>
        </w:rPr>
        <w:t>sign,</w:t>
      </w:r>
      <w:r w:rsidRPr="00D25AC0">
        <w:rPr>
          <w:rFonts w:cs="Times New Roman"/>
          <w:spacing w:val="-5"/>
          <w:sz w:val="24"/>
          <w:szCs w:val="24"/>
        </w:rPr>
        <w:t xml:space="preserve"> </w:t>
      </w:r>
      <w:r w:rsidRPr="00D25AC0">
        <w:rPr>
          <w:rFonts w:cs="Times New Roman"/>
          <w:sz w:val="24"/>
          <w:szCs w:val="24"/>
        </w:rPr>
        <w:t>%.</w:t>
      </w:r>
      <w:r w:rsidRPr="00D25AC0">
        <w:rPr>
          <w:rFonts w:cs="Times New Roman"/>
          <w:spacing w:val="5"/>
          <w:sz w:val="24"/>
          <w:szCs w:val="24"/>
        </w:rPr>
        <w:t xml:space="preserve"> </w:t>
      </w:r>
      <w:r w:rsidRPr="00D25AC0">
        <w:rPr>
          <w:rFonts w:cs="Times New Roman"/>
          <w:spacing w:val="-1"/>
          <w:sz w:val="24"/>
          <w:szCs w:val="24"/>
        </w:rPr>
        <w:t>For</w:t>
      </w:r>
      <w:r w:rsidRPr="00D25AC0">
        <w:rPr>
          <w:rFonts w:cs="Times New Roman"/>
          <w:spacing w:val="-6"/>
          <w:sz w:val="24"/>
          <w:szCs w:val="24"/>
        </w:rPr>
        <w:t xml:space="preserve"> </w:t>
      </w:r>
      <w:r w:rsidRPr="00D25AC0">
        <w:rPr>
          <w:rFonts w:cs="Times New Roman"/>
          <w:spacing w:val="-1"/>
          <w:sz w:val="24"/>
          <w:szCs w:val="24"/>
        </w:rPr>
        <w:t>example:</w:t>
      </w:r>
    </w:p>
    <w:p w:rsidR="00895A80" w:rsidRPr="00D25AC0" w:rsidRDefault="00895A80" w:rsidP="00895A80">
      <w:pPr>
        <w:spacing w:before="4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page">
                  <wp:posOffset>1240790</wp:posOffset>
                </wp:positionH>
                <wp:positionV relativeFrom="paragraph">
                  <wp:posOffset>116205</wp:posOffset>
                </wp:positionV>
                <wp:extent cx="5617210" cy="253365"/>
                <wp:effectExtent l="0" t="238125" r="7791450" b="3810"/>
                <wp:wrapNone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617210" cy="253365"/>
                          <a:chOff x="2161" y="-97"/>
                          <a:chExt cx="8639" cy="399"/>
                        </a:xfrm>
                      </wpg:grpSpPr>
                      <wpg:grpSp>
                        <wpg:cNvPr id="2" name="Group 3"/>
                        <wpg:cNvGrpSpPr>
                          <a:grpSpLocks/>
                        </wpg:cNvGrpSpPr>
                        <wpg:grpSpPr bwMode="auto">
                          <a:xfrm>
                            <a:off x="2396" y="-77"/>
                            <a:ext cx="8385" cy="360"/>
                            <a:chOff x="2396" y="-77"/>
                            <a:chExt cx="8385" cy="360"/>
                          </a:xfrm>
                        </wpg:grpSpPr>
                        <wps:wsp>
                          <wps:cNvPr id="3" name="Freeform 4"/>
                          <wps:cNvSpPr>
                            <a:spLocks/>
                          </wps:cNvSpPr>
                          <wps:spPr bwMode="auto">
                            <a:xfrm>
                              <a:off x="2396" y="-77"/>
                              <a:ext cx="8385" cy="360"/>
                            </a:xfrm>
                            <a:custGeom>
                              <a:avLst/>
                              <a:gdLst>
                                <a:gd name="T0" fmla="+- 0 2396 2396"/>
                                <a:gd name="T1" fmla="*/ T0 w 8385"/>
                                <a:gd name="T2" fmla="+- 0 262 -77"/>
                                <a:gd name="T3" fmla="*/ 262 h 360"/>
                                <a:gd name="T4" fmla="+- 0 2396 2396"/>
                                <a:gd name="T5" fmla="*/ T4 w 8385"/>
                                <a:gd name="T6" fmla="+- 0 -57 -77"/>
                                <a:gd name="T7" fmla="*/ -57 h 360"/>
                                <a:gd name="T8" fmla="+- 0 2396 2396"/>
                                <a:gd name="T9" fmla="*/ T8 w 8385"/>
                                <a:gd name="T10" fmla="+- 0 -68 -77"/>
                                <a:gd name="T11" fmla="*/ -68 h 360"/>
                                <a:gd name="T12" fmla="+- 0 2405 2396"/>
                                <a:gd name="T13" fmla="*/ T12 w 8385"/>
                                <a:gd name="T14" fmla="+- 0 -77 -77"/>
                                <a:gd name="T15" fmla="*/ -77 h 360"/>
                                <a:gd name="T16" fmla="+- 0 2416 2396"/>
                                <a:gd name="T17" fmla="*/ T16 w 8385"/>
                                <a:gd name="T18" fmla="+- 0 -77 -77"/>
                                <a:gd name="T19" fmla="*/ -77 h 360"/>
                                <a:gd name="T20" fmla="+- 0 10760 2396"/>
                                <a:gd name="T21" fmla="*/ T20 w 8385"/>
                                <a:gd name="T22" fmla="+- 0 -77 -77"/>
                                <a:gd name="T23" fmla="*/ -77 h 360"/>
                                <a:gd name="T24" fmla="+- 0 10771 2396"/>
                                <a:gd name="T25" fmla="*/ T24 w 8385"/>
                                <a:gd name="T26" fmla="+- 0 -77 -77"/>
                                <a:gd name="T27" fmla="*/ -77 h 360"/>
                                <a:gd name="T28" fmla="+- 0 10780 2396"/>
                                <a:gd name="T29" fmla="*/ T28 w 8385"/>
                                <a:gd name="T30" fmla="+- 0 -68 -77"/>
                                <a:gd name="T31" fmla="*/ -68 h 360"/>
                                <a:gd name="T32" fmla="+- 0 10780 2396"/>
                                <a:gd name="T33" fmla="*/ T32 w 8385"/>
                                <a:gd name="T34" fmla="+- 0 -57 -77"/>
                                <a:gd name="T35" fmla="*/ -57 h 360"/>
                                <a:gd name="T36" fmla="+- 0 10780 2396"/>
                                <a:gd name="T37" fmla="*/ T36 w 8385"/>
                                <a:gd name="T38" fmla="+- 0 262 -77"/>
                                <a:gd name="T39" fmla="*/ 262 h 360"/>
                                <a:gd name="T40" fmla="+- 0 10780 2396"/>
                                <a:gd name="T41" fmla="*/ T40 w 8385"/>
                                <a:gd name="T42" fmla="+- 0 273 -77"/>
                                <a:gd name="T43" fmla="*/ 273 h 360"/>
                                <a:gd name="T44" fmla="+- 0 10771 2396"/>
                                <a:gd name="T45" fmla="*/ T44 w 8385"/>
                                <a:gd name="T46" fmla="+- 0 282 -77"/>
                                <a:gd name="T47" fmla="*/ 282 h 360"/>
                                <a:gd name="T48" fmla="+- 0 10760 2396"/>
                                <a:gd name="T49" fmla="*/ T48 w 8385"/>
                                <a:gd name="T50" fmla="+- 0 282 -77"/>
                                <a:gd name="T51" fmla="*/ 282 h 360"/>
                                <a:gd name="T52" fmla="+- 0 2416 2396"/>
                                <a:gd name="T53" fmla="*/ T52 w 8385"/>
                                <a:gd name="T54" fmla="+- 0 282 -77"/>
                                <a:gd name="T55" fmla="*/ 282 h 360"/>
                                <a:gd name="T56" fmla="+- 0 2405 2396"/>
                                <a:gd name="T57" fmla="*/ T56 w 8385"/>
                                <a:gd name="T58" fmla="+- 0 282 -77"/>
                                <a:gd name="T59" fmla="*/ 282 h 360"/>
                                <a:gd name="T60" fmla="+- 0 2396 2396"/>
                                <a:gd name="T61" fmla="*/ T60 w 8385"/>
                                <a:gd name="T62" fmla="+- 0 273 -77"/>
                                <a:gd name="T63" fmla="*/ 273 h 360"/>
                                <a:gd name="T64" fmla="+- 0 2396 2396"/>
                                <a:gd name="T65" fmla="*/ T64 w 8385"/>
                                <a:gd name="T66" fmla="+- 0 262 -77"/>
                                <a:gd name="T67" fmla="*/ 262 h 36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</a:cxnLst>
                              <a:rect l="0" t="0" r="r" b="b"/>
                              <a:pathLst>
                                <a:path w="8385" h="360">
                                  <a:moveTo>
                                    <a:pt x="0" y="339"/>
                                  </a:moveTo>
                                  <a:lnTo>
                                    <a:pt x="0" y="20"/>
                                  </a:lnTo>
                                  <a:lnTo>
                                    <a:pt x="0" y="9"/>
                                  </a:lnTo>
                                  <a:lnTo>
                                    <a:pt x="9" y="0"/>
                                  </a:lnTo>
                                  <a:lnTo>
                                    <a:pt x="20" y="0"/>
                                  </a:lnTo>
                                  <a:lnTo>
                                    <a:pt x="8364" y="0"/>
                                  </a:lnTo>
                                  <a:lnTo>
                                    <a:pt x="8375" y="0"/>
                                  </a:lnTo>
                                  <a:lnTo>
                                    <a:pt x="8384" y="9"/>
                                  </a:lnTo>
                                  <a:lnTo>
                                    <a:pt x="8384" y="20"/>
                                  </a:lnTo>
                                  <a:lnTo>
                                    <a:pt x="8384" y="339"/>
                                  </a:lnTo>
                                  <a:lnTo>
                                    <a:pt x="8384" y="350"/>
                                  </a:lnTo>
                                  <a:lnTo>
                                    <a:pt x="8375" y="359"/>
                                  </a:lnTo>
                                  <a:lnTo>
                                    <a:pt x="8364" y="359"/>
                                  </a:lnTo>
                                  <a:lnTo>
                                    <a:pt x="20" y="359"/>
                                  </a:lnTo>
                                  <a:lnTo>
                                    <a:pt x="9" y="359"/>
                                  </a:lnTo>
                                  <a:lnTo>
                                    <a:pt x="0" y="350"/>
                                  </a:lnTo>
                                  <a:lnTo>
                                    <a:pt x="0" y="339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25305">
                              <a:solidFill>
                                <a:srgbClr val="DDDDD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" name="Group 5"/>
                        <wpg:cNvGrpSpPr>
                          <a:grpSpLocks/>
                        </wpg:cNvGrpSpPr>
                        <wpg:grpSpPr bwMode="auto">
                          <a:xfrm>
                            <a:off x="2396" y="-77"/>
                            <a:ext cx="8385" cy="360"/>
                            <a:chOff x="2396" y="-77"/>
                            <a:chExt cx="8385" cy="360"/>
                          </a:xfrm>
                        </wpg:grpSpPr>
                        <wps:wsp>
                          <wps:cNvPr id="5" name="Freeform 6"/>
                          <wps:cNvSpPr>
                            <a:spLocks/>
                          </wps:cNvSpPr>
                          <wps:spPr bwMode="auto">
                            <a:xfrm>
                              <a:off x="2396" y="-77"/>
                              <a:ext cx="8385" cy="360"/>
                            </a:xfrm>
                            <a:custGeom>
                              <a:avLst/>
                              <a:gdLst>
                                <a:gd name="T0" fmla="+- 0 10771 2396"/>
                                <a:gd name="T1" fmla="*/ T0 w 8385"/>
                                <a:gd name="T2" fmla="+- 0 -77 -77"/>
                                <a:gd name="T3" fmla="*/ -77 h 360"/>
                                <a:gd name="T4" fmla="+- 0 2405 2396"/>
                                <a:gd name="T5" fmla="*/ T4 w 8385"/>
                                <a:gd name="T6" fmla="+- 0 -77 -77"/>
                                <a:gd name="T7" fmla="*/ -77 h 360"/>
                                <a:gd name="T8" fmla="+- 0 2396 2396"/>
                                <a:gd name="T9" fmla="*/ T8 w 8385"/>
                                <a:gd name="T10" fmla="+- 0 -68 -77"/>
                                <a:gd name="T11" fmla="*/ -68 h 360"/>
                                <a:gd name="T12" fmla="+- 0 2396 2396"/>
                                <a:gd name="T13" fmla="*/ T12 w 8385"/>
                                <a:gd name="T14" fmla="+- 0 273 -77"/>
                                <a:gd name="T15" fmla="*/ 273 h 360"/>
                                <a:gd name="T16" fmla="+- 0 2405 2396"/>
                                <a:gd name="T17" fmla="*/ T16 w 8385"/>
                                <a:gd name="T18" fmla="+- 0 282 -77"/>
                                <a:gd name="T19" fmla="*/ 282 h 360"/>
                                <a:gd name="T20" fmla="+- 0 10771 2396"/>
                                <a:gd name="T21" fmla="*/ T20 w 8385"/>
                                <a:gd name="T22" fmla="+- 0 282 -77"/>
                                <a:gd name="T23" fmla="*/ 282 h 360"/>
                                <a:gd name="T24" fmla="+- 0 10780 2396"/>
                                <a:gd name="T25" fmla="*/ T24 w 8385"/>
                                <a:gd name="T26" fmla="+- 0 273 -77"/>
                                <a:gd name="T27" fmla="*/ 273 h 360"/>
                                <a:gd name="T28" fmla="+- 0 10780 2396"/>
                                <a:gd name="T29" fmla="*/ T28 w 8385"/>
                                <a:gd name="T30" fmla="+- 0 -68 -77"/>
                                <a:gd name="T31" fmla="*/ -68 h 360"/>
                                <a:gd name="T32" fmla="+- 0 10771 2396"/>
                                <a:gd name="T33" fmla="*/ T32 w 8385"/>
                                <a:gd name="T34" fmla="+- 0 -77 -77"/>
                                <a:gd name="T35" fmla="*/ -77 h 36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8385" h="360">
                                  <a:moveTo>
                                    <a:pt x="8375" y="0"/>
                                  </a:moveTo>
                                  <a:lnTo>
                                    <a:pt x="9" y="0"/>
                                  </a:lnTo>
                                  <a:lnTo>
                                    <a:pt x="0" y="9"/>
                                  </a:lnTo>
                                  <a:lnTo>
                                    <a:pt x="0" y="350"/>
                                  </a:lnTo>
                                  <a:lnTo>
                                    <a:pt x="9" y="359"/>
                                  </a:lnTo>
                                  <a:lnTo>
                                    <a:pt x="8375" y="359"/>
                                  </a:lnTo>
                                  <a:lnTo>
                                    <a:pt x="8384" y="350"/>
                                  </a:lnTo>
                                  <a:lnTo>
                                    <a:pt x="8384" y="9"/>
                                  </a:lnTo>
                                  <a:lnTo>
                                    <a:pt x="8375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7F7F7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" name="Group 7"/>
                        <wpg:cNvGrpSpPr>
                          <a:grpSpLocks/>
                        </wpg:cNvGrpSpPr>
                        <wpg:grpSpPr bwMode="auto">
                          <a:xfrm>
                            <a:off x="2396" y="-77"/>
                            <a:ext cx="8385" cy="360"/>
                            <a:chOff x="2396" y="-77"/>
                            <a:chExt cx="8385" cy="360"/>
                          </a:xfrm>
                        </wpg:grpSpPr>
                        <wps:wsp>
                          <wps:cNvPr id="7" name="Freeform 8"/>
                          <wps:cNvSpPr>
                            <a:spLocks noEditPoints="1"/>
                          </wps:cNvSpPr>
                          <wps:spPr bwMode="auto">
                            <a:xfrm>
                              <a:off x="14376" y="-453"/>
                              <a:ext cx="0" cy="360"/>
                            </a:xfrm>
                            <a:custGeom>
                              <a:avLst/>
                              <a:gdLst>
                                <a:gd name="T0" fmla="+- 0 2396 2396"/>
                                <a:gd name="T1" fmla="*/ T0 w 8385"/>
                                <a:gd name="T2" fmla="+- 0 283 -77"/>
                                <a:gd name="T3" fmla="*/ 283 h 360"/>
                                <a:gd name="T4" fmla="+- 0 2396 2396"/>
                                <a:gd name="T5" fmla="*/ T4 w 8385"/>
                                <a:gd name="T6" fmla="+- 0 -65 -77"/>
                                <a:gd name="T7" fmla="*/ -65 h 360"/>
                                <a:gd name="T8" fmla="+- 0 2396 2396"/>
                                <a:gd name="T9" fmla="*/ T8 w 8385"/>
                                <a:gd name="T10" fmla="+- 0 -77 -77"/>
                                <a:gd name="T11" fmla="*/ -77 h 36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8385" h="360">
                                  <a:moveTo>
                                    <a:pt x="0" y="360"/>
                                  </a:moveTo>
                                  <a:lnTo>
                                    <a:pt x="0" y="12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5060">
                              <a:solidFill>
                                <a:srgbClr val="F7F7F7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" name="Freeform 9"/>
                          <wps:cNvSpPr>
                            <a:spLocks noEditPoints="1"/>
                          </wps:cNvSpPr>
                          <wps:spPr bwMode="auto">
                            <a:xfrm>
                              <a:off x="14376" y="-462"/>
                              <a:ext cx="8385" cy="360"/>
                            </a:xfrm>
                            <a:custGeom>
                              <a:avLst/>
                              <a:gdLst>
                                <a:gd name="T0" fmla="+- 0 2398 2396"/>
                                <a:gd name="T1" fmla="*/ T0 w 8385"/>
                                <a:gd name="T2" fmla="+- 0 -70 -77"/>
                                <a:gd name="T3" fmla="*/ -70 h 360"/>
                                <a:gd name="T4" fmla="+- 0 2405 2396"/>
                                <a:gd name="T5" fmla="*/ T4 w 8385"/>
                                <a:gd name="T6" fmla="+- 0 -77 -77"/>
                                <a:gd name="T7" fmla="*/ -77 h 360"/>
                                <a:gd name="T8" fmla="+- 0 2416 2396"/>
                                <a:gd name="T9" fmla="*/ T8 w 8385"/>
                                <a:gd name="T10" fmla="+- 0 -77 -77"/>
                                <a:gd name="T11" fmla="*/ -77 h 360"/>
                                <a:gd name="T12" fmla="+- 0 10761 2396"/>
                                <a:gd name="T13" fmla="*/ T12 w 8385"/>
                                <a:gd name="T14" fmla="+- 0 -77 -77"/>
                                <a:gd name="T15" fmla="*/ -77 h 360"/>
                                <a:gd name="T16" fmla="+- 0 10772 2396"/>
                                <a:gd name="T17" fmla="*/ T16 w 8385"/>
                                <a:gd name="T18" fmla="+- 0 -77 -77"/>
                                <a:gd name="T19" fmla="*/ -77 h 360"/>
                                <a:gd name="T20" fmla="+- 0 10777 2396"/>
                                <a:gd name="T21" fmla="*/ T20 w 8385"/>
                                <a:gd name="T22" fmla="+- 0 -72 -77"/>
                                <a:gd name="T23" fmla="*/ -72 h 360"/>
                                <a:gd name="T24" fmla="+- 0 10781 2396"/>
                                <a:gd name="T25" fmla="*/ T24 w 8385"/>
                                <a:gd name="T26" fmla="+- 0 -68 -77"/>
                                <a:gd name="T27" fmla="*/ -68 h 360"/>
                                <a:gd name="T28" fmla="+- 0 10781 2396"/>
                                <a:gd name="T29" fmla="*/ T28 w 8385"/>
                                <a:gd name="T30" fmla="+- 0 274 -77"/>
                                <a:gd name="T31" fmla="*/ 274 h 360"/>
                                <a:gd name="T32" fmla="+- 0 10772 2396"/>
                                <a:gd name="T33" fmla="*/ T32 w 8385"/>
                                <a:gd name="T34" fmla="+- 0 283 -77"/>
                                <a:gd name="T35" fmla="*/ 283 h 360"/>
                                <a:gd name="T36" fmla="+- 0 10761 2396"/>
                                <a:gd name="T37" fmla="*/ T36 w 8385"/>
                                <a:gd name="T38" fmla="+- 0 283 -77"/>
                                <a:gd name="T39" fmla="*/ 283 h 360"/>
                                <a:gd name="T40" fmla="+- 0 2416 2396"/>
                                <a:gd name="T41" fmla="*/ T40 w 8385"/>
                                <a:gd name="T42" fmla="+- 0 283 -77"/>
                                <a:gd name="T43" fmla="*/ 283 h 360"/>
                                <a:gd name="T44" fmla="+- 0 2405 2396"/>
                                <a:gd name="T45" fmla="*/ T44 w 8385"/>
                                <a:gd name="T46" fmla="+- 0 283 -77"/>
                                <a:gd name="T47" fmla="*/ 283 h 360"/>
                                <a:gd name="T48" fmla="+- 0 2396 2396"/>
                                <a:gd name="T49" fmla="*/ T48 w 8385"/>
                                <a:gd name="T50" fmla="+- 0 274 -77"/>
                                <a:gd name="T51" fmla="*/ 274 h 360"/>
                                <a:gd name="T52" fmla="+- 0 2396 2396"/>
                                <a:gd name="T53" fmla="*/ T52 w 8385"/>
                                <a:gd name="T54" fmla="+- 0 263 -77"/>
                                <a:gd name="T55" fmla="*/ 263 h 36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</a:cxnLst>
                              <a:rect l="0" t="0" r="r" b="b"/>
                              <a:pathLst>
                                <a:path w="8385" h="360">
                                  <a:moveTo>
                                    <a:pt x="2" y="7"/>
                                  </a:moveTo>
                                  <a:lnTo>
                                    <a:pt x="9" y="0"/>
                                  </a:lnTo>
                                  <a:lnTo>
                                    <a:pt x="20" y="0"/>
                                  </a:lnTo>
                                  <a:lnTo>
                                    <a:pt x="8365" y="0"/>
                                  </a:lnTo>
                                  <a:lnTo>
                                    <a:pt x="8376" y="0"/>
                                  </a:lnTo>
                                  <a:lnTo>
                                    <a:pt x="8381" y="5"/>
                                  </a:lnTo>
                                  <a:lnTo>
                                    <a:pt x="8385" y="9"/>
                                  </a:lnTo>
                                  <a:lnTo>
                                    <a:pt x="8385" y="351"/>
                                  </a:lnTo>
                                  <a:lnTo>
                                    <a:pt x="8376" y="360"/>
                                  </a:lnTo>
                                  <a:lnTo>
                                    <a:pt x="8365" y="360"/>
                                  </a:lnTo>
                                  <a:lnTo>
                                    <a:pt x="20" y="360"/>
                                  </a:lnTo>
                                  <a:lnTo>
                                    <a:pt x="9" y="360"/>
                                  </a:lnTo>
                                  <a:lnTo>
                                    <a:pt x="0" y="351"/>
                                  </a:lnTo>
                                  <a:lnTo>
                                    <a:pt x="0" y="340"/>
                                  </a:lnTo>
                                </a:path>
                              </a:pathLst>
                            </a:custGeom>
                            <a:noFill/>
                            <a:ln w="5060">
                              <a:solidFill>
                                <a:srgbClr val="F7F7F7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" name="Group 10"/>
                        <wpg:cNvGrpSpPr>
                          <a:grpSpLocks/>
                        </wpg:cNvGrpSpPr>
                        <wpg:grpSpPr bwMode="auto">
                          <a:xfrm>
                            <a:off x="2396" y="97"/>
                            <a:ext cx="70" cy="2"/>
                            <a:chOff x="2396" y="97"/>
                            <a:chExt cx="70" cy="2"/>
                          </a:xfrm>
                        </wpg:grpSpPr>
                        <wps:wsp>
                          <wps:cNvPr id="10" name="Freeform 11"/>
                          <wps:cNvSpPr>
                            <a:spLocks/>
                          </wps:cNvSpPr>
                          <wps:spPr bwMode="auto">
                            <a:xfrm>
                              <a:off x="2396" y="97"/>
                              <a:ext cx="70" cy="2"/>
                            </a:xfrm>
                            <a:custGeom>
                              <a:avLst/>
                              <a:gdLst>
                                <a:gd name="T0" fmla="+- 0 2466 2396"/>
                                <a:gd name="T1" fmla="*/ T0 w 70"/>
                                <a:gd name="T2" fmla="+- 0 2535 2396"/>
                                <a:gd name="T3" fmla="*/ T2 w 7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0">
                                  <a:moveTo>
                                    <a:pt x="70" y="0"/>
                                  </a:moveTo>
                                  <a:lnTo>
                                    <a:pt x="139" y="0"/>
                                  </a:lnTo>
                                </a:path>
                              </a:pathLst>
                            </a:custGeom>
                            <a:noFill/>
                            <a:ln w="209711">
                              <a:solidFill>
                                <a:srgbClr val="F7F7F7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" name="Group 12"/>
                        <wpg:cNvGrpSpPr>
                          <a:grpSpLocks/>
                        </wpg:cNvGrpSpPr>
                        <wpg:grpSpPr bwMode="auto">
                          <a:xfrm>
                            <a:off x="2401" y="-73"/>
                            <a:ext cx="8374" cy="2"/>
                            <a:chOff x="2401" y="-73"/>
                            <a:chExt cx="8374" cy="2"/>
                          </a:xfrm>
                        </wpg:grpSpPr>
                        <wps:wsp>
                          <wps:cNvPr id="12" name="Freeform 13"/>
                          <wps:cNvSpPr>
                            <a:spLocks/>
                          </wps:cNvSpPr>
                          <wps:spPr bwMode="auto">
                            <a:xfrm>
                              <a:off x="2401" y="-73"/>
                              <a:ext cx="8374" cy="2"/>
                            </a:xfrm>
                            <a:custGeom>
                              <a:avLst/>
                              <a:gdLst>
                                <a:gd name="T0" fmla="+- 0 2405 2401"/>
                                <a:gd name="T1" fmla="*/ T0 w 8374"/>
                                <a:gd name="T2" fmla="+- 0 10778 2401"/>
                                <a:gd name="T3" fmla="*/ T2 w 8374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8374">
                                  <a:moveTo>
                                    <a:pt x="4" y="0"/>
                                  </a:moveTo>
                                  <a:lnTo>
                                    <a:pt x="8377" y="0"/>
                                  </a:lnTo>
                                </a:path>
                              </a:pathLst>
                            </a:custGeom>
                            <a:noFill/>
                            <a:ln w="4453">
                              <a:solidFill>
                                <a:srgbClr val="F7F7F7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" name="Group 14"/>
                        <wpg:cNvGrpSpPr>
                          <a:grpSpLocks/>
                        </wpg:cNvGrpSpPr>
                        <wpg:grpSpPr bwMode="auto">
                          <a:xfrm>
                            <a:off x="2396" y="272"/>
                            <a:ext cx="8385" cy="2"/>
                            <a:chOff x="2396" y="272"/>
                            <a:chExt cx="8385" cy="2"/>
                          </a:xfrm>
                        </wpg:grpSpPr>
                        <wps:wsp>
                          <wps:cNvPr id="14" name="Freeform 15"/>
                          <wps:cNvSpPr>
                            <a:spLocks/>
                          </wps:cNvSpPr>
                          <wps:spPr bwMode="auto">
                            <a:xfrm>
                              <a:off x="2396" y="272"/>
                              <a:ext cx="8385" cy="2"/>
                            </a:xfrm>
                            <a:custGeom>
                              <a:avLst/>
                              <a:gdLst>
                                <a:gd name="T0" fmla="+- 0 2396 2396"/>
                                <a:gd name="T1" fmla="*/ T0 w 8385"/>
                                <a:gd name="T2" fmla="+- 0 10780 2396"/>
                                <a:gd name="T3" fmla="*/ T2 w 838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8385">
                                  <a:moveTo>
                                    <a:pt x="0" y="0"/>
                                  </a:moveTo>
                                  <a:lnTo>
                                    <a:pt x="8384" y="0"/>
                                  </a:lnTo>
                                </a:path>
                              </a:pathLst>
                            </a:custGeom>
                            <a:noFill/>
                            <a:ln w="12651">
                              <a:solidFill>
                                <a:srgbClr val="F7F7F7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" name="Group 16"/>
                        <wpg:cNvGrpSpPr>
                          <a:grpSpLocks/>
                        </wpg:cNvGrpSpPr>
                        <wpg:grpSpPr bwMode="auto">
                          <a:xfrm>
                            <a:off x="2396" y="-77"/>
                            <a:ext cx="8385" cy="360"/>
                            <a:chOff x="2396" y="-77"/>
                            <a:chExt cx="8385" cy="360"/>
                          </a:xfrm>
                        </wpg:grpSpPr>
                        <wps:wsp>
                          <wps:cNvPr id="16" name="Freeform 17"/>
                          <wps:cNvSpPr>
                            <a:spLocks/>
                          </wps:cNvSpPr>
                          <wps:spPr bwMode="auto">
                            <a:xfrm>
                              <a:off x="2396" y="-77"/>
                              <a:ext cx="8385" cy="360"/>
                            </a:xfrm>
                            <a:custGeom>
                              <a:avLst/>
                              <a:gdLst>
                                <a:gd name="T0" fmla="+- 0 2396 2396"/>
                                <a:gd name="T1" fmla="*/ T0 w 8385"/>
                                <a:gd name="T2" fmla="+- 0 262 -77"/>
                                <a:gd name="T3" fmla="*/ 262 h 360"/>
                                <a:gd name="T4" fmla="+- 0 2396 2396"/>
                                <a:gd name="T5" fmla="*/ T4 w 8385"/>
                                <a:gd name="T6" fmla="+- 0 -57 -77"/>
                                <a:gd name="T7" fmla="*/ -57 h 360"/>
                                <a:gd name="T8" fmla="+- 0 2396 2396"/>
                                <a:gd name="T9" fmla="*/ T8 w 8385"/>
                                <a:gd name="T10" fmla="+- 0 -68 -77"/>
                                <a:gd name="T11" fmla="*/ -68 h 360"/>
                                <a:gd name="T12" fmla="+- 0 2405 2396"/>
                                <a:gd name="T13" fmla="*/ T12 w 8385"/>
                                <a:gd name="T14" fmla="+- 0 -77 -77"/>
                                <a:gd name="T15" fmla="*/ -77 h 360"/>
                                <a:gd name="T16" fmla="+- 0 2416 2396"/>
                                <a:gd name="T17" fmla="*/ T16 w 8385"/>
                                <a:gd name="T18" fmla="+- 0 -77 -77"/>
                                <a:gd name="T19" fmla="*/ -77 h 360"/>
                                <a:gd name="T20" fmla="+- 0 10760 2396"/>
                                <a:gd name="T21" fmla="*/ T20 w 8385"/>
                                <a:gd name="T22" fmla="+- 0 -77 -77"/>
                                <a:gd name="T23" fmla="*/ -77 h 360"/>
                                <a:gd name="T24" fmla="+- 0 10771 2396"/>
                                <a:gd name="T25" fmla="*/ T24 w 8385"/>
                                <a:gd name="T26" fmla="+- 0 -77 -77"/>
                                <a:gd name="T27" fmla="*/ -77 h 360"/>
                                <a:gd name="T28" fmla="+- 0 10780 2396"/>
                                <a:gd name="T29" fmla="*/ T28 w 8385"/>
                                <a:gd name="T30" fmla="+- 0 -68 -77"/>
                                <a:gd name="T31" fmla="*/ -68 h 360"/>
                                <a:gd name="T32" fmla="+- 0 10780 2396"/>
                                <a:gd name="T33" fmla="*/ T32 w 8385"/>
                                <a:gd name="T34" fmla="+- 0 -57 -77"/>
                                <a:gd name="T35" fmla="*/ -57 h 360"/>
                                <a:gd name="T36" fmla="+- 0 10780 2396"/>
                                <a:gd name="T37" fmla="*/ T36 w 8385"/>
                                <a:gd name="T38" fmla="+- 0 262 -77"/>
                                <a:gd name="T39" fmla="*/ 262 h 360"/>
                                <a:gd name="T40" fmla="+- 0 10780 2396"/>
                                <a:gd name="T41" fmla="*/ T40 w 8385"/>
                                <a:gd name="T42" fmla="+- 0 273 -77"/>
                                <a:gd name="T43" fmla="*/ 273 h 360"/>
                                <a:gd name="T44" fmla="+- 0 10771 2396"/>
                                <a:gd name="T45" fmla="*/ T44 w 8385"/>
                                <a:gd name="T46" fmla="+- 0 282 -77"/>
                                <a:gd name="T47" fmla="*/ 282 h 360"/>
                                <a:gd name="T48" fmla="+- 0 10760 2396"/>
                                <a:gd name="T49" fmla="*/ T48 w 8385"/>
                                <a:gd name="T50" fmla="+- 0 282 -77"/>
                                <a:gd name="T51" fmla="*/ 282 h 360"/>
                                <a:gd name="T52" fmla="+- 0 2416 2396"/>
                                <a:gd name="T53" fmla="*/ T52 w 8385"/>
                                <a:gd name="T54" fmla="+- 0 282 -77"/>
                                <a:gd name="T55" fmla="*/ 282 h 360"/>
                                <a:gd name="T56" fmla="+- 0 2405 2396"/>
                                <a:gd name="T57" fmla="*/ T56 w 8385"/>
                                <a:gd name="T58" fmla="+- 0 282 -77"/>
                                <a:gd name="T59" fmla="*/ 282 h 360"/>
                                <a:gd name="T60" fmla="+- 0 2396 2396"/>
                                <a:gd name="T61" fmla="*/ T60 w 8385"/>
                                <a:gd name="T62" fmla="+- 0 273 -77"/>
                                <a:gd name="T63" fmla="*/ 273 h 360"/>
                                <a:gd name="T64" fmla="+- 0 2396 2396"/>
                                <a:gd name="T65" fmla="*/ T64 w 8385"/>
                                <a:gd name="T66" fmla="+- 0 262 -77"/>
                                <a:gd name="T67" fmla="*/ 262 h 36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</a:cxnLst>
                              <a:rect l="0" t="0" r="r" b="b"/>
                              <a:pathLst>
                                <a:path w="8385" h="360">
                                  <a:moveTo>
                                    <a:pt x="0" y="339"/>
                                  </a:moveTo>
                                  <a:lnTo>
                                    <a:pt x="0" y="20"/>
                                  </a:lnTo>
                                  <a:lnTo>
                                    <a:pt x="0" y="9"/>
                                  </a:lnTo>
                                  <a:lnTo>
                                    <a:pt x="9" y="0"/>
                                  </a:lnTo>
                                  <a:lnTo>
                                    <a:pt x="20" y="0"/>
                                  </a:lnTo>
                                  <a:lnTo>
                                    <a:pt x="8364" y="0"/>
                                  </a:lnTo>
                                  <a:lnTo>
                                    <a:pt x="8375" y="0"/>
                                  </a:lnTo>
                                  <a:lnTo>
                                    <a:pt x="8384" y="9"/>
                                  </a:lnTo>
                                  <a:lnTo>
                                    <a:pt x="8384" y="20"/>
                                  </a:lnTo>
                                  <a:lnTo>
                                    <a:pt x="8384" y="339"/>
                                  </a:lnTo>
                                  <a:lnTo>
                                    <a:pt x="8384" y="350"/>
                                  </a:lnTo>
                                  <a:lnTo>
                                    <a:pt x="8375" y="359"/>
                                  </a:lnTo>
                                  <a:lnTo>
                                    <a:pt x="8364" y="359"/>
                                  </a:lnTo>
                                  <a:lnTo>
                                    <a:pt x="20" y="359"/>
                                  </a:lnTo>
                                  <a:lnTo>
                                    <a:pt x="9" y="359"/>
                                  </a:lnTo>
                                  <a:lnTo>
                                    <a:pt x="0" y="350"/>
                                  </a:lnTo>
                                  <a:lnTo>
                                    <a:pt x="0" y="339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2651">
                              <a:solidFill>
                                <a:srgbClr val="F7F7F7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2933210" id="Group 1" o:spid="_x0000_s1026" style="position:absolute;margin-left:97.7pt;margin-top:9.15pt;width:442.3pt;height:19.95pt;z-index:-251657216;mso-position-horizontal-relative:page" coordorigin="2161,-97" coordsize="8639,39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">
                <v:group id="Group 3" o:spid="_x0000_s1027" style="position:absolute;left:2396;top:-77;width:8385;height:360" coordorigin="2396,-77" coordsize="8385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<v:shape id="Freeform 4" o:spid="_x0000_s1028" style="position:absolute;left:2396;top:-77;width:8385;height:360;visibility:visible;mso-wrap-style:square;v-text-anchor:top" coordsize="8385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" path="m,339l,20,,9,9,,20,,8364,r11,l8384,9r,11l8384,339r,11l8375,359r-11,l20,359r-11,l,350,,339xe" filled="f" strokecolor="#ddd" strokeweight=".70292mm">
                    <v:path arrowok="t" o:connecttype="custom" o:connectlocs="0,262;0,-57;0,-68;9,-77;20,-77;8364,-77;8375,-77;8384,-68;8384,-57;8384,262;8384,273;8375,282;8364,282;20,282;9,282;0,273;0,262" o:connectangles="0,0,0,0,0,0,0,0,0,0,0,0,0,0,0,0,0"/>
                  </v:shape>
                </v:group>
                <v:group id="Group 5" o:spid="_x0000_s1029" style="position:absolute;left:2396;top:-77;width:8385;height:360" coordorigin="2396,-77" coordsize="8385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  <v:shape id="Freeform 6" o:spid="_x0000_s1030" style="position:absolute;left:2396;top:-77;width:8385;height:360;visibility:visible;mso-wrap-style:square;v-text-anchor:top" coordsize="8385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" path="m8375,l9,,,9,,350r9,9l8375,359r9,-9l8384,9,8375,xe" fillcolor="#f7f7f7" stroked="f">
                    <v:path arrowok="t" o:connecttype="custom" o:connectlocs="8375,-77;9,-77;0,-68;0,273;9,282;8375,282;8384,273;8384,-68;8375,-77" o:connectangles="0,0,0,0,0,0,0,0,0"/>
                  </v:shape>
                </v:group>
                <v:group id="Group 7" o:spid="_x0000_s1031" style="position:absolute;left:2396;top:-77;width:8385;height:360" coordorigin="2396,-77" coordsize="8385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<v:shape id="Freeform 8" o:spid="_x0000_s1032" style="position:absolute;left:14376;top:-453;width:0;height:360;visibility:visible;mso-wrap-style:square;v-text-anchor:top" coordsize="8385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" path="m,360l,12,,e" filled="f" strokecolor="#f7f7f7" strokeweight=".14056mm">
                    <v:path arrowok="t" o:connecttype="custom" o:connectlocs="0,283;0,-65;0,-77" o:connectangles="0,0,0"/>
                    <o:lock v:ext="edit" verticies="t"/>
                  </v:shape>
                  <v:shape id="Freeform 9" o:spid="_x0000_s1033" style="position:absolute;left:14376;top:-462;width:8385;height:360;visibility:visible;mso-wrap-style:square;v-text-anchor:top" coordsize="8385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" path="m2,7l9,,20,,8365,r11,l8381,5r4,4l8385,351r-9,9l8365,360,20,360r-11,l,351,,340e" filled="f" strokecolor="#f7f7f7" strokeweight=".14056mm">
                    <v:path arrowok="t" o:connecttype="custom" o:connectlocs="2,-70;9,-77;20,-77;8365,-77;8376,-77;8381,-72;8385,-68;8385,274;8376,283;8365,283;20,283;9,283;0,274;0,263" o:connectangles="0,0,0,0,0,0,0,0,0,0,0,0,0,0"/>
                    <o:lock v:ext="edit" verticies="t"/>
                  </v:shape>
                </v:group>
                <v:group id="Group 10" o:spid="_x0000_s1034" style="position:absolute;left:2396;top:97;width:70;height:2" coordorigin="2396,97" coordsize="7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">
                  <v:shape id="Freeform 11" o:spid="_x0000_s1035" style="position:absolute;left:2396;top:97;width:70;height:2;visibility:visible;mso-wrap-style:square;v-text-anchor:top" coordsize="7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" path="m70,r69,e" filled="f" strokecolor="#f7f7f7" strokeweight="5.82531mm">
                    <v:path arrowok="t" o:connecttype="custom" o:connectlocs="70,0;139,0" o:connectangles="0,0"/>
                  </v:shape>
                </v:group>
                <v:group id="Group 12" o:spid="_x0000_s1036" style="position:absolute;left:2401;top:-73;width:8374;height:2" coordorigin="2401,-73" coordsize="837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WeBwgAAANs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">
                  <v:shape id="Freeform 13" o:spid="_x0000_s1037" style="position:absolute;left:2401;top:-73;width:8374;height:2;visibility:visible;mso-wrap-style:square;v-text-anchor:top" coordsize="837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" path="m4,l8377,e" filled="f" strokecolor="#f7f7f7" strokeweight=".1237mm">
                    <v:path arrowok="t" o:connecttype="custom" o:connectlocs="4,0;8377,0" o:connectangles="0,0"/>
                  </v:shape>
                </v:group>
                <v:group id="Group 14" o:spid="_x0000_s1038" style="position:absolute;left:2396;top:272;width:8385;height:2" coordorigin="2396,272" coordsize="838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  <v:shape id="Freeform 15" o:spid="_x0000_s1039" style="position:absolute;left:2396;top:272;width:8385;height:2;visibility:visible;mso-wrap-style:square;v-text-anchor:top" coordsize="838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" path="m,l8384,e" filled="f" strokecolor="#f7f7f7" strokeweight=".35142mm">
                    <v:path arrowok="t" o:connecttype="custom" o:connectlocs="0,0;8384,0" o:connectangles="0,0"/>
                  </v:shape>
                </v:group>
                <v:group id="Group 16" o:spid="_x0000_s1040" style="position:absolute;left:2396;top:-77;width:8385;height:360" coordorigin="2396,-77" coordsize="8385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">
                  <v:shape id="Freeform 17" o:spid="_x0000_s1041" style="position:absolute;left:2396;top:-77;width:8385;height:360;visibility:visible;mso-wrap-style:square;v-text-anchor:top" coordsize="8385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" path="m,339l,20,,9,9,,20,,8364,r11,l8384,9r,11l8384,339r,11l8375,359r-11,l20,359r-11,l,350,,339xe" filled="f" strokecolor="#f7f7f7" strokeweight=".35142mm">
                    <v:path arrowok="t" o:connecttype="custom" o:connectlocs="0,262;0,-57;0,-68;9,-77;20,-77;8364,-77;8375,-77;8384,-68;8384,-57;8384,262;8384,273;8375,282;8364,282;20,282;9,282;0,273;0,262" o:connectangles="0,0,0,0,0,0,0,0,0,0,0,0,0,0,0,0,0"/>
                  </v:shape>
                </v:group>
                <w10:wrap anchorx="page"/>
              </v:group>
            </w:pict>
          </mc:Fallback>
        </mc:AlternateContent>
      </w:r>
    </w:p>
    <w:p w:rsidR="00895A80" w:rsidRPr="00D25AC0" w:rsidRDefault="00895A80" w:rsidP="00895A80">
      <w:pPr>
        <w:ind w:left="215"/>
        <w:rPr>
          <w:rFonts w:ascii="Times New Roman" w:eastAsia="Courier New" w:hAnsi="Times New Roman" w:cs="Times New Roman"/>
          <w:sz w:val="24"/>
          <w:szCs w:val="24"/>
        </w:rPr>
      </w:pPr>
      <w:r w:rsidRPr="00D25AC0">
        <w:rPr>
          <w:rFonts w:ascii="Times New Roman" w:hAnsi="Times New Roman" w:cs="Times New Roman"/>
          <w:sz w:val="24"/>
          <w:szCs w:val="24"/>
        </w:rPr>
        <w:t>In</w:t>
      </w:r>
      <w:r w:rsidRPr="00D25AC0">
        <w:rPr>
          <w:rFonts w:ascii="Times New Roman" w:hAnsi="Times New Roman" w:cs="Times New Roman"/>
          <w:spacing w:val="-37"/>
          <w:sz w:val="24"/>
          <w:szCs w:val="24"/>
        </w:rPr>
        <w:t xml:space="preserve"> </w:t>
      </w:r>
      <w:r w:rsidRPr="00D25AC0">
        <w:rPr>
          <w:rFonts w:ascii="Times New Roman" w:hAnsi="Times New Roman" w:cs="Times New Roman"/>
          <w:sz w:val="24"/>
          <w:szCs w:val="24"/>
        </w:rPr>
        <w:t>[1]:</w:t>
      </w:r>
      <w:r w:rsidRPr="00D25AC0">
        <w:rPr>
          <w:rFonts w:ascii="Times New Roman" w:hAnsi="Times New Roman" w:cs="Times New Roman"/>
          <w:spacing w:val="51"/>
          <w:sz w:val="24"/>
          <w:szCs w:val="24"/>
        </w:rPr>
        <w:t xml:space="preserve"> </w:t>
      </w:r>
      <w:r w:rsidRPr="00D25AC0">
        <w:rPr>
          <w:rFonts w:ascii="Times New Roman" w:hAnsi="Times New Roman" w:cs="Times New Roman"/>
          <w:position w:val="2"/>
          <w:sz w:val="24"/>
          <w:szCs w:val="24"/>
        </w:rPr>
        <w:t>5</w:t>
      </w:r>
      <w:r w:rsidRPr="00D25AC0">
        <w:rPr>
          <w:rFonts w:ascii="Times New Roman" w:hAnsi="Times New Roman" w:cs="Times New Roman"/>
          <w:spacing w:val="-3"/>
          <w:position w:val="2"/>
          <w:sz w:val="24"/>
          <w:szCs w:val="24"/>
        </w:rPr>
        <w:t xml:space="preserve"> </w:t>
      </w:r>
      <w:r w:rsidRPr="00D25AC0">
        <w:rPr>
          <w:rFonts w:ascii="Times New Roman" w:hAnsi="Times New Roman" w:cs="Times New Roman"/>
          <w:position w:val="2"/>
          <w:sz w:val="24"/>
          <w:szCs w:val="24"/>
        </w:rPr>
        <w:t>%</w:t>
      </w:r>
      <w:r w:rsidRPr="00D25AC0">
        <w:rPr>
          <w:rFonts w:ascii="Times New Roman" w:hAnsi="Times New Roman" w:cs="Times New Roman"/>
          <w:spacing w:val="-4"/>
          <w:position w:val="2"/>
          <w:sz w:val="24"/>
          <w:szCs w:val="24"/>
        </w:rPr>
        <w:t xml:space="preserve"> </w:t>
      </w:r>
      <w:r w:rsidRPr="00D25AC0">
        <w:rPr>
          <w:rFonts w:ascii="Times New Roman" w:hAnsi="Times New Roman" w:cs="Times New Roman"/>
          <w:position w:val="2"/>
          <w:sz w:val="24"/>
          <w:szCs w:val="24"/>
        </w:rPr>
        <w:t>2</w:t>
      </w:r>
    </w:p>
    <w:p w:rsidR="00895A80" w:rsidRPr="00D25AC0" w:rsidRDefault="00895A80" w:rsidP="00895A80">
      <w:pPr>
        <w:spacing w:before="10"/>
        <w:rPr>
          <w:rFonts w:ascii="Times New Roman" w:eastAsia="Courier New" w:hAnsi="Times New Roman" w:cs="Times New Roman"/>
          <w:sz w:val="24"/>
          <w:szCs w:val="24"/>
        </w:rPr>
      </w:pPr>
    </w:p>
    <w:p w:rsidR="00895A80" w:rsidRDefault="00895A80" w:rsidP="00895A80">
      <w:pPr>
        <w:ind w:left="110"/>
        <w:rPr>
          <w:rFonts w:ascii="Times New Roman" w:hAnsi="Times New Roman" w:cs="Times New Roman"/>
          <w:sz w:val="24"/>
          <w:szCs w:val="24"/>
        </w:rPr>
      </w:pPr>
      <w:r w:rsidRPr="00D25AC0">
        <w:rPr>
          <w:rFonts w:ascii="Times New Roman" w:hAnsi="Times New Roman" w:cs="Times New Roman"/>
          <w:sz w:val="24"/>
          <w:szCs w:val="24"/>
        </w:rPr>
        <w:t>Out</w:t>
      </w:r>
      <w:r w:rsidRPr="00D25AC0">
        <w:rPr>
          <w:rFonts w:ascii="Times New Roman" w:hAnsi="Times New Roman" w:cs="Times New Roman"/>
          <w:spacing w:val="-39"/>
          <w:sz w:val="24"/>
          <w:szCs w:val="24"/>
        </w:rPr>
        <w:t xml:space="preserve"> </w:t>
      </w:r>
      <w:r w:rsidRPr="00D25AC0">
        <w:rPr>
          <w:rFonts w:ascii="Times New Roman" w:hAnsi="Times New Roman" w:cs="Times New Roman"/>
          <w:sz w:val="24"/>
          <w:szCs w:val="24"/>
        </w:rPr>
        <w:t>[1]:</w:t>
      </w:r>
      <w:r w:rsidRPr="00D25AC0">
        <w:rPr>
          <w:rFonts w:ascii="Times New Roman" w:hAnsi="Times New Roman" w:cs="Times New Roman"/>
          <w:spacing w:val="18"/>
          <w:sz w:val="24"/>
          <w:szCs w:val="24"/>
        </w:rPr>
        <w:t xml:space="preserve"> </w:t>
      </w:r>
      <w:r w:rsidRPr="00D25AC0">
        <w:rPr>
          <w:rFonts w:ascii="Times New Roman" w:hAnsi="Times New Roman" w:cs="Times New Roman"/>
          <w:sz w:val="24"/>
          <w:szCs w:val="24"/>
        </w:rPr>
        <w:t>1</w:t>
      </w:r>
    </w:p>
    <w:p w:rsidR="00895A80" w:rsidRDefault="00895A80" w:rsidP="00895A80">
      <w:pPr>
        <w:ind w:left="110"/>
        <w:rPr>
          <w:rFonts w:ascii="Times New Roman" w:hAnsi="Times New Roman" w:cs="Times New Roman"/>
          <w:sz w:val="24"/>
          <w:szCs w:val="24"/>
        </w:rPr>
      </w:pPr>
    </w:p>
    <w:p w:rsidR="00895A80" w:rsidRPr="00E649FA" w:rsidRDefault="00895A80" w:rsidP="00895A80">
      <w:pPr>
        <w:ind w:left="110"/>
        <w:rPr>
          <w:rFonts w:ascii="Times New Roman" w:eastAsia="Courier New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Hint2: </w:t>
      </w:r>
      <w:r>
        <w:rPr>
          <w:rFonts w:ascii="Times New Roman" w:hAnsi="Times New Roman" w:cs="Times New Roman"/>
          <w:sz w:val="24"/>
          <w:szCs w:val="24"/>
        </w:rPr>
        <w:t>Create three empty lists. To assign a certain number to a list, you can use the append() function, e.g., “</w:t>
      </w:r>
      <w:r>
        <w:rPr>
          <w:rFonts w:ascii="Times New Roman" w:hAnsi="Times New Roman" w:cs="Times New Roman"/>
          <w:i/>
          <w:sz w:val="24"/>
          <w:szCs w:val="24"/>
        </w:rPr>
        <w:t>listname.append(number)”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614958" w:rsidRDefault="00895A80">
      <w:bookmarkStart w:id="0" w:name="_GoBack"/>
      <w:bookmarkEnd w:id="0"/>
    </w:p>
    <w:sectPr w:rsidR="00614958" w:rsidSect="00895A80">
      <w:footerReference w:type="default" r:id="rId5"/>
      <w:pgSz w:w="12240" w:h="15840"/>
      <w:pgMar w:top="1500" w:right="1320" w:bottom="280" w:left="13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4662756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0F2E9D" w:rsidRDefault="00895A80">
        <w:pPr>
          <w:pStyle w:val="Footer"/>
          <w:jc w:val="center"/>
        </w:pPr>
        <w:r w:rsidRPr="000F2E9D">
          <w:rPr>
            <w:rFonts w:ascii="Times New Roman" w:hAnsi="Times New Roman" w:cs="Times New Roman"/>
            <w:sz w:val="20"/>
            <w:szCs w:val="20"/>
          </w:rPr>
          <w:fldChar w:fldCharType="begin"/>
        </w:r>
        <w:r w:rsidRPr="000F2E9D">
          <w:rPr>
            <w:rFonts w:ascii="Times New Roman" w:hAnsi="Times New Roman" w:cs="Times New Roman"/>
            <w:sz w:val="20"/>
            <w:szCs w:val="20"/>
          </w:rPr>
          <w:instrText xml:space="preserve"> PAGE   \* MERGEFORMAT </w:instrText>
        </w:r>
        <w:r w:rsidRPr="000F2E9D">
          <w:rPr>
            <w:rFonts w:ascii="Times New Roman" w:hAnsi="Times New Roman" w:cs="Times New Roman"/>
            <w:sz w:val="20"/>
            <w:szCs w:val="20"/>
          </w:rPr>
          <w:fldChar w:fldCharType="separate"/>
        </w:r>
        <w:r>
          <w:rPr>
            <w:rFonts w:ascii="Times New Roman" w:hAnsi="Times New Roman" w:cs="Times New Roman"/>
            <w:noProof/>
            <w:sz w:val="20"/>
            <w:szCs w:val="20"/>
          </w:rPr>
          <w:t>1</w:t>
        </w:r>
        <w:r w:rsidRPr="000F2E9D">
          <w:rPr>
            <w:rFonts w:ascii="Times New Roman" w:hAnsi="Times New Roman" w:cs="Times New Roman"/>
            <w:noProof/>
            <w:sz w:val="20"/>
            <w:szCs w:val="20"/>
          </w:rPr>
          <w:fldChar w:fldCharType="end"/>
        </w:r>
      </w:p>
    </w:sdtContent>
  </w:sdt>
  <w:p w:rsidR="000F2E9D" w:rsidRDefault="00895A80">
    <w:pPr>
      <w:pStyle w:val="Footer"/>
    </w:pPr>
  </w:p>
</w:ft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A222F5"/>
    <w:multiLevelType w:val="hybridMultilevel"/>
    <w:tmpl w:val="E9DE84C2"/>
    <w:lvl w:ilvl="0" w:tplc="04090001">
      <w:start w:val="1"/>
      <w:numFmt w:val="bullet"/>
      <w:lvlText w:val=""/>
      <w:lvlJc w:val="left"/>
      <w:pPr>
        <w:ind w:left="618" w:hanging="170"/>
      </w:pPr>
      <w:rPr>
        <w:rFonts w:ascii="Symbol" w:hAnsi="Symbol" w:hint="default"/>
        <w:w w:val="99"/>
        <w:sz w:val="24"/>
        <w:szCs w:val="24"/>
      </w:rPr>
    </w:lvl>
    <w:lvl w:ilvl="1" w:tplc="52D2B656">
      <w:start w:val="1"/>
      <w:numFmt w:val="bullet"/>
      <w:lvlText w:val="•"/>
      <w:lvlJc w:val="left"/>
      <w:pPr>
        <w:ind w:left="1516" w:hanging="170"/>
      </w:pPr>
      <w:rPr>
        <w:rFonts w:hint="default"/>
      </w:rPr>
    </w:lvl>
    <w:lvl w:ilvl="2" w:tplc="8D0A6334">
      <w:start w:val="1"/>
      <w:numFmt w:val="bullet"/>
      <w:lvlText w:val="•"/>
      <w:lvlJc w:val="left"/>
      <w:pPr>
        <w:ind w:left="2414" w:hanging="170"/>
      </w:pPr>
      <w:rPr>
        <w:rFonts w:hint="default"/>
      </w:rPr>
    </w:lvl>
    <w:lvl w:ilvl="3" w:tplc="189C879C">
      <w:start w:val="1"/>
      <w:numFmt w:val="bullet"/>
      <w:lvlText w:val="•"/>
      <w:lvlJc w:val="left"/>
      <w:pPr>
        <w:ind w:left="3312" w:hanging="170"/>
      </w:pPr>
      <w:rPr>
        <w:rFonts w:hint="default"/>
      </w:rPr>
    </w:lvl>
    <w:lvl w:ilvl="4" w:tplc="E906190C">
      <w:start w:val="1"/>
      <w:numFmt w:val="bullet"/>
      <w:lvlText w:val="•"/>
      <w:lvlJc w:val="left"/>
      <w:pPr>
        <w:ind w:left="4210" w:hanging="170"/>
      </w:pPr>
      <w:rPr>
        <w:rFonts w:hint="default"/>
      </w:rPr>
    </w:lvl>
    <w:lvl w:ilvl="5" w:tplc="5F48B65A">
      <w:start w:val="1"/>
      <w:numFmt w:val="bullet"/>
      <w:lvlText w:val="•"/>
      <w:lvlJc w:val="left"/>
      <w:pPr>
        <w:ind w:left="5109" w:hanging="170"/>
      </w:pPr>
      <w:rPr>
        <w:rFonts w:hint="default"/>
      </w:rPr>
    </w:lvl>
    <w:lvl w:ilvl="6" w:tplc="3B50E202">
      <w:start w:val="1"/>
      <w:numFmt w:val="bullet"/>
      <w:lvlText w:val="•"/>
      <w:lvlJc w:val="left"/>
      <w:pPr>
        <w:ind w:left="6007" w:hanging="170"/>
      </w:pPr>
      <w:rPr>
        <w:rFonts w:hint="default"/>
      </w:rPr>
    </w:lvl>
    <w:lvl w:ilvl="7" w:tplc="1FBE022C">
      <w:start w:val="1"/>
      <w:numFmt w:val="bullet"/>
      <w:lvlText w:val="•"/>
      <w:lvlJc w:val="left"/>
      <w:pPr>
        <w:ind w:left="6905" w:hanging="170"/>
      </w:pPr>
      <w:rPr>
        <w:rFonts w:hint="default"/>
      </w:rPr>
    </w:lvl>
    <w:lvl w:ilvl="8" w:tplc="9B28CF88">
      <w:start w:val="1"/>
      <w:numFmt w:val="bullet"/>
      <w:lvlText w:val="•"/>
      <w:lvlJc w:val="left"/>
      <w:pPr>
        <w:ind w:left="7803" w:hanging="17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e2tLQwMDMyN7c0MrFU0lEKTi0uzszPAykwrAUA/cywZSwAAAA="/>
  </w:docVars>
  <w:rsids>
    <w:rsidRoot w:val="00895A80"/>
    <w:rsid w:val="000C7CEB"/>
    <w:rsid w:val="001C3EB3"/>
    <w:rsid w:val="001C6DC0"/>
    <w:rsid w:val="003C3F79"/>
    <w:rsid w:val="005B42C2"/>
    <w:rsid w:val="007A536A"/>
    <w:rsid w:val="00895A80"/>
    <w:rsid w:val="00982DCB"/>
    <w:rsid w:val="00F44A2D"/>
    <w:rsid w:val="00F745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B789244-BB07-4079-9381-83C78DF7AA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895A80"/>
    <w:pPr>
      <w:widowControl w:val="0"/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895A80"/>
    <w:pPr>
      <w:spacing w:before="128"/>
      <w:ind w:left="618"/>
    </w:pPr>
    <w:rPr>
      <w:rFonts w:ascii="Times New Roman" w:eastAsia="Times New Roman" w:hAnsi="Times New Roman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895A80"/>
    <w:rPr>
      <w:rFonts w:ascii="Times New Roman" w:eastAsia="Times New Roman" w:hAnsi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895A8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95A8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footer" Target="footer1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5</Words>
  <Characters>71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an Alam</dc:creator>
  <cp:keywords/>
  <dc:description/>
  <cp:lastModifiedBy>Khan Alam</cp:lastModifiedBy>
  <cp:revision>1</cp:revision>
  <dcterms:created xsi:type="dcterms:W3CDTF">2017-12-10T17:16:00Z</dcterms:created>
  <dcterms:modified xsi:type="dcterms:W3CDTF">2017-12-10T17:17:00Z</dcterms:modified>
</cp:coreProperties>
</file>